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4FDA3" w14:textId="68BB2079" w:rsidR="00703B29" w:rsidRPr="008D4624" w:rsidRDefault="00703B29" w:rsidP="00CD5F2A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</w:p>
    <w:p w14:paraId="066335FB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271A878C" w14:textId="15CF5DF4" w:rsidR="002258C5" w:rsidRPr="00703B29" w:rsidRDefault="00002FE9" w:rsidP="00BD04A7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15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>
        <w:rPr>
          <w:rFonts w:cs="Arial"/>
          <w:sz w:val="20"/>
        </w:rPr>
        <w:t>626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CD4011">
        <w:rPr>
          <w:rFonts w:cs="Arial"/>
          <w:sz w:val="20"/>
        </w:rPr>
        <w:t>0R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9C7EF9">
        <w:rPr>
          <w:rFonts w:cs="Arial"/>
          <w:sz w:val="20"/>
        </w:rPr>
        <w:t>2</w:t>
      </w:r>
      <w:r w:rsidR="00CD4011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432229">
        <w:rPr>
          <w:rFonts w:cs="Arial"/>
          <w:sz w:val="20"/>
        </w:rPr>
        <w:t>0</w:t>
      </w:r>
      <w:r w:rsidR="00CD4011">
        <w:rPr>
          <w:rFonts w:cs="Arial"/>
          <w:sz w:val="20"/>
        </w:rPr>
        <w:t>7</w:t>
      </w:r>
      <w:r w:rsidR="00260338" w:rsidRPr="00703B29">
        <w:rPr>
          <w:rFonts w:cs="Arial"/>
          <w:sz w:val="20"/>
        </w:rPr>
        <w:t>-01</w:t>
      </w:r>
    </w:p>
    <w:p w14:paraId="3FCEC387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A2FD853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188AD088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206EA5EF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FE081F6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72E6A6C9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9966DB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90BA086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0E19FAAB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5B2184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C59874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1A76677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E12BB92" w14:textId="77777777" w:rsidR="00BA3B4A" w:rsidRPr="009E6694" w:rsidRDefault="00BA3B4A" w:rsidP="00BA3B4A">
      <w:pPr>
        <w:pStyle w:val="Title"/>
        <w:jc w:val="both"/>
        <w:rPr>
          <w:i/>
          <w:sz w:val="18"/>
          <w:szCs w:val="18"/>
        </w:rPr>
      </w:pPr>
      <w:proofErr w:type="gramStart"/>
      <w:r w:rsidRPr="009E6694">
        <w:rPr>
          <w:i/>
          <w:sz w:val="18"/>
          <w:szCs w:val="18"/>
        </w:rPr>
        <w:t>Interpretation:_</w:t>
      </w:r>
      <w:proofErr w:type="gramEnd"/>
      <w:r w:rsidRPr="009E6694">
        <w:rPr>
          <w:i/>
          <w:sz w:val="18"/>
          <w:szCs w:val="18"/>
        </w:rPr>
        <w:t xml:space="preserve">__________                         </w:t>
      </w:r>
      <w:r w:rsidR="009E6694">
        <w:rPr>
          <w:i/>
          <w:sz w:val="18"/>
          <w:szCs w:val="18"/>
        </w:rPr>
        <w:t xml:space="preserve">  </w:t>
      </w:r>
      <w:r w:rsidRPr="009E6694">
        <w:rPr>
          <w:i/>
          <w:sz w:val="18"/>
          <w:szCs w:val="18"/>
        </w:rPr>
        <w:t xml:space="preserve"> Failed lanes: ____________                       </w:t>
      </w:r>
      <w:r w:rsidR="009E6694">
        <w:rPr>
          <w:i/>
          <w:sz w:val="18"/>
          <w:szCs w:val="18"/>
        </w:rPr>
        <w:t xml:space="preserve">      </w:t>
      </w:r>
      <w:r w:rsidRPr="009E6694">
        <w:rPr>
          <w:i/>
          <w:sz w:val="18"/>
          <w:szCs w:val="18"/>
        </w:rPr>
        <w:t xml:space="preserve"> Comments:________________</w:t>
      </w:r>
      <w:r w:rsidRPr="009E6694">
        <w:rPr>
          <w:i/>
          <w:sz w:val="18"/>
          <w:szCs w:val="18"/>
          <w:u w:val="single"/>
        </w:rPr>
        <w:t xml:space="preserve">       </w:t>
      </w:r>
    </w:p>
    <w:p w14:paraId="3FB2AFCC" w14:textId="77777777" w:rsidR="00BA3B4A" w:rsidRDefault="00BA3B4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50F0432" w14:textId="77777777" w:rsidR="00BA3B4A" w:rsidRDefault="00BA3B4A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C20B8E5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3CCFC9D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3E621503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7A03FBC8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05DF255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A3B4A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CA73910" w14:textId="1B311830" w:rsidR="004F03A1" w:rsidRDefault="00916FC7" w:rsidP="004F03A1">
      <w:pPr>
        <w:tabs>
          <w:tab w:val="center" w:pos="5954"/>
          <w:tab w:val="right" w:pos="11340"/>
        </w:tabs>
        <w:suppressAutoHyphens/>
        <w:ind w:firstLine="720"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916FC7">
        <w:lastRenderedPageBreak/>
        <w:drawing>
          <wp:anchor distT="0" distB="0" distL="114300" distR="114300" simplePos="0" relativeHeight="251739136" behindDoc="0" locked="0" layoutInCell="1" allowOverlap="1" wp14:anchorId="16BC5C4D" wp14:editId="4579A0F6">
            <wp:simplePos x="0" y="0"/>
            <wp:positionH relativeFrom="margin">
              <wp:align>left</wp:align>
            </wp:positionH>
            <wp:positionV relativeFrom="paragraph">
              <wp:posOffset>1365885</wp:posOffset>
            </wp:positionV>
            <wp:extent cx="5511800" cy="109347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800" cy="109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2229" w:rsidRPr="00432229">
        <w:rPr>
          <w:noProof/>
        </w:rPr>
        <w:drawing>
          <wp:anchor distT="0" distB="0" distL="114300" distR="114300" simplePos="0" relativeHeight="251697152" behindDoc="0" locked="0" layoutInCell="1" allowOverlap="1" wp14:anchorId="4E2F8DF1" wp14:editId="7B7C4AE1">
            <wp:simplePos x="0" y="0"/>
            <wp:positionH relativeFrom="column">
              <wp:posOffset>11596</wp:posOffset>
            </wp:positionH>
            <wp:positionV relativeFrom="paragraph">
              <wp:posOffset>415</wp:posOffset>
            </wp:positionV>
            <wp:extent cx="6480000" cy="1231200"/>
            <wp:effectExtent l="0" t="0" r="0" b="7620"/>
            <wp:wrapSquare wrapText="bothSides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23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451433" w14:textId="238E0A62" w:rsidR="00BD04A7" w:rsidRPr="004F03A1" w:rsidRDefault="004F03A1" w:rsidP="004F03A1">
      <w:pPr>
        <w:tabs>
          <w:tab w:val="left" w:pos="553"/>
        </w:tabs>
        <w:rPr>
          <w:rFonts w:ascii="Arial" w:hAnsi="Arial" w:cs="Arial"/>
          <w:sz w:val="18"/>
          <w:szCs w:val="18"/>
        </w:rPr>
        <w:sectPr w:rsidR="00BD04A7" w:rsidRPr="004F03A1" w:rsidSect="00525CD5">
          <w:headerReference w:type="even" r:id="rId13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  <w:r>
        <w:rPr>
          <w:rFonts w:ascii="Arial" w:hAnsi="Arial" w:cs="Arial"/>
          <w:sz w:val="18"/>
          <w:szCs w:val="18"/>
        </w:rPr>
        <w:tab/>
      </w:r>
    </w:p>
    <w:p w14:paraId="7324A5E4" w14:textId="4F0226CF" w:rsidR="00A046AF" w:rsidRDefault="00A046AF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FFD12F6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ACD6061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3F72A21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C17F301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7DD23DFC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5A0D779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76F83B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D1D968C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13254BA8" w14:textId="77777777" w:rsidR="004C0054" w:rsidRDefault="004C0054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ECC2DC1" w14:textId="77777777" w:rsidR="00432229" w:rsidRPr="007D4948" w:rsidRDefault="00432229" w:rsidP="0043222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2A042972" w14:textId="77777777" w:rsidR="00432229" w:rsidRPr="00C208DE" w:rsidRDefault="00432229" w:rsidP="00432229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7CB6B647" w14:textId="77777777" w:rsidR="00432229" w:rsidRPr="0033413D" w:rsidRDefault="00432229" w:rsidP="00432229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36073E0A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4EE3C326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479D6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2C26784" w14:textId="77777777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4709FD3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543B451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71696E00" w14:textId="77777777" w:rsidR="006479D6" w:rsidRPr="0033413D" w:rsidRDefault="006479D6" w:rsidP="006479D6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74ADE963" w14:textId="77777777" w:rsidR="007659BF" w:rsidRPr="000D2188" w:rsidRDefault="007659BF" w:rsidP="007659BF">
      <w:pPr>
        <w:suppressAutoHyphens/>
        <w:ind w:right="141"/>
        <w:jc w:val="both"/>
        <w:rPr>
          <w:rFonts w:ascii="Arial" w:hAnsi="Arial" w:cs="Arial"/>
          <w:sz w:val="18"/>
          <w:szCs w:val="18"/>
          <w:vertAlign w:val="superscript"/>
          <w:lang w:val="en-GB"/>
        </w:rPr>
      </w:pPr>
      <w:r w:rsidRPr="007659BF">
        <w:rPr>
          <w:rFonts w:ascii="Arial" w:hAnsi="Arial" w:cs="Arial"/>
          <w:sz w:val="18"/>
          <w:szCs w:val="18"/>
        </w:rPr>
        <w:t xml:space="preserve">HLA-specific PCR products shorter than 125 base pairs have a lower intensity and are less sharp than longer PCR </w:t>
      </w:r>
      <w:r w:rsidRPr="000D2188">
        <w:rPr>
          <w:rFonts w:ascii="Arial" w:hAnsi="Arial" w:cs="Arial"/>
          <w:sz w:val="18"/>
          <w:szCs w:val="18"/>
        </w:rPr>
        <w:t>products.</w:t>
      </w:r>
    </w:p>
    <w:p w14:paraId="4EDF70AD" w14:textId="77777777" w:rsidR="007659BF" w:rsidRPr="000D2188" w:rsidRDefault="007659BF" w:rsidP="007659BF">
      <w:pPr>
        <w:pStyle w:val="BodyText2"/>
        <w:tabs>
          <w:tab w:val="clear" w:pos="0"/>
          <w:tab w:val="left" w:pos="284"/>
          <w:tab w:val="center" w:pos="8789"/>
        </w:tabs>
        <w:ind w:right="141"/>
        <w:jc w:val="left"/>
        <w:rPr>
          <w:rFonts w:cs="Arial"/>
          <w:sz w:val="18"/>
          <w:szCs w:val="18"/>
        </w:rPr>
      </w:pPr>
      <w:r w:rsidRPr="000D2188">
        <w:rPr>
          <w:rFonts w:cs="Arial"/>
          <w:sz w:val="18"/>
          <w:szCs w:val="18"/>
        </w:rPr>
        <w:t>Primer mixes 5 and 23 may give rise to a lower yield of HLA-specific PCR product than the other C*15 primer mixes.</w:t>
      </w:r>
    </w:p>
    <w:p w14:paraId="6CF28479" w14:textId="77777777" w:rsidR="007659BF" w:rsidRPr="000D2188" w:rsidRDefault="007659BF" w:rsidP="007659BF">
      <w:pPr>
        <w:tabs>
          <w:tab w:val="left" w:pos="284"/>
          <w:tab w:val="center" w:pos="8789"/>
        </w:tabs>
        <w:suppressAutoHyphens/>
        <w:ind w:right="141"/>
        <w:jc w:val="both"/>
        <w:rPr>
          <w:rFonts w:ascii="Arial" w:hAnsi="Arial" w:cs="Arial"/>
          <w:sz w:val="18"/>
          <w:szCs w:val="18"/>
        </w:rPr>
      </w:pPr>
      <w:r w:rsidRPr="000D2188">
        <w:rPr>
          <w:rFonts w:ascii="Arial" w:hAnsi="Arial" w:cs="Arial"/>
          <w:sz w:val="18"/>
          <w:szCs w:val="18"/>
        </w:rPr>
        <w:t>Primer mixes 17, 18 and 27 may have tendencies of unspecific amplifications.</w:t>
      </w:r>
    </w:p>
    <w:p w14:paraId="2ED0F7D1" w14:textId="4EFD2E3B" w:rsidR="00E22850" w:rsidRPr="003F74CC" w:rsidRDefault="00D5257F" w:rsidP="003F74CC">
      <w:pPr>
        <w:tabs>
          <w:tab w:val="left" w:pos="284"/>
          <w:tab w:val="center" w:pos="8789"/>
        </w:tabs>
        <w:ind w:right="141"/>
        <w:jc w:val="both"/>
        <w:rPr>
          <w:rFonts w:ascii="Arial" w:hAnsi="Arial" w:cs="Arial"/>
          <w:b/>
          <w:sz w:val="18"/>
          <w:szCs w:val="18"/>
          <w:vertAlign w:val="superscript"/>
        </w:rPr>
        <w:sectPr w:rsidR="00E22850" w:rsidRPr="003F74CC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z w:val="18"/>
          <w:szCs w:val="18"/>
        </w:rPr>
        <w:t xml:space="preserve">Primer </w:t>
      </w:r>
      <w:proofErr w:type="gramStart"/>
      <w:r>
        <w:rPr>
          <w:rFonts w:ascii="Arial" w:hAnsi="Arial" w:cs="Arial"/>
          <w:sz w:val="18"/>
          <w:szCs w:val="18"/>
        </w:rPr>
        <w:t>mix</w:t>
      </w:r>
      <w:proofErr w:type="gramEnd"/>
      <w:r>
        <w:rPr>
          <w:rFonts w:ascii="Arial" w:hAnsi="Arial" w:cs="Arial"/>
          <w:sz w:val="18"/>
          <w:szCs w:val="18"/>
        </w:rPr>
        <w:t xml:space="preserve"> 4</w:t>
      </w:r>
      <w:r w:rsidR="00CD4011">
        <w:rPr>
          <w:rFonts w:ascii="Arial" w:hAnsi="Arial" w:cs="Arial"/>
          <w:sz w:val="18"/>
          <w:szCs w:val="18"/>
        </w:rPr>
        <w:t>4</w:t>
      </w:r>
      <w:r w:rsidR="007659BF" w:rsidRPr="007659BF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6B5DDB">
        <w:rPr>
          <w:rFonts w:ascii="Arial" w:hAnsi="Arial" w:cs="Arial"/>
          <w:sz w:val="18"/>
          <w:szCs w:val="18"/>
        </w:rPr>
        <w:t>the majority</w:t>
      </w:r>
      <w:r w:rsidR="007659BF" w:rsidRPr="007659BF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6B5DDB">
        <w:rPr>
          <w:rFonts w:ascii="Arial" w:hAnsi="Arial" w:cs="Arial"/>
          <w:sz w:val="18"/>
          <w:szCs w:val="18"/>
        </w:rPr>
        <w:t>200</w:t>
      </w:r>
      <w:r w:rsidR="007659BF" w:rsidRPr="007659BF">
        <w:rPr>
          <w:rFonts w:ascii="Arial" w:hAnsi="Arial" w:cs="Arial"/>
          <w:sz w:val="18"/>
          <w:szCs w:val="18"/>
        </w:rPr>
        <w:t xml:space="preserve"> base pairs.</w:t>
      </w:r>
    </w:p>
    <w:p w14:paraId="55927216" w14:textId="036F2216" w:rsidR="003F74CC" w:rsidRDefault="00F01DFB" w:rsidP="00191DEC">
      <w:pPr>
        <w:tabs>
          <w:tab w:val="left" w:pos="1290"/>
        </w:tabs>
      </w:pPr>
      <w:r w:rsidRPr="00F01DFB">
        <w:rPr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54287F95" wp14:editId="71AB6C27">
            <wp:simplePos x="0" y="0"/>
            <wp:positionH relativeFrom="margin">
              <wp:align>right</wp:align>
            </wp:positionH>
            <wp:positionV relativeFrom="paragraph">
              <wp:posOffset>61595</wp:posOffset>
            </wp:positionV>
            <wp:extent cx="8643600" cy="5068800"/>
            <wp:effectExtent l="0" t="0" r="5715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3600" cy="506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2FA40F" w14:textId="26333ED2" w:rsidR="003208AA" w:rsidRDefault="0062379A" w:rsidP="00F65B0E">
      <w:pPr>
        <w:tabs>
          <w:tab w:val="left" w:pos="1290"/>
        </w:tabs>
      </w:pPr>
      <w:r w:rsidRPr="0062379A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2EF2DF17" wp14:editId="71350092">
            <wp:simplePos x="0" y="0"/>
            <wp:positionH relativeFrom="column">
              <wp:posOffset>-156210</wp:posOffset>
            </wp:positionH>
            <wp:positionV relativeFrom="paragraph">
              <wp:posOffset>47625</wp:posOffset>
            </wp:positionV>
            <wp:extent cx="8639810" cy="5266690"/>
            <wp:effectExtent l="0" t="0" r="8890" b="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9810" cy="526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588" w:rsidRPr="003F74CC">
        <w:br w:type="page"/>
      </w:r>
    </w:p>
    <w:p w14:paraId="34B5CD22" w14:textId="0D0F44F8" w:rsidR="003208AA" w:rsidRDefault="00F01DFB" w:rsidP="00F65B0E">
      <w:pPr>
        <w:tabs>
          <w:tab w:val="left" w:pos="1290"/>
        </w:tabs>
      </w:pPr>
      <w:r w:rsidRPr="00F01DFB"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1" wp14:anchorId="40628D26" wp14:editId="2A694FB6">
            <wp:simplePos x="0" y="0"/>
            <wp:positionH relativeFrom="column">
              <wp:posOffset>-213360</wp:posOffset>
            </wp:positionH>
            <wp:positionV relativeFrom="paragraph">
              <wp:posOffset>223520</wp:posOffset>
            </wp:positionV>
            <wp:extent cx="8643600" cy="4057200"/>
            <wp:effectExtent l="0" t="0" r="5715" b="635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3600" cy="40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B6A97" w14:textId="610EBA55" w:rsidR="003208AA" w:rsidRDefault="003208AA" w:rsidP="00F65B0E">
      <w:pPr>
        <w:tabs>
          <w:tab w:val="left" w:pos="1290"/>
        </w:tabs>
      </w:pPr>
    </w:p>
    <w:p w14:paraId="28850982" w14:textId="77777777" w:rsidR="003208AA" w:rsidRDefault="003208AA" w:rsidP="003208AA">
      <w:pPr>
        <w:tabs>
          <w:tab w:val="left" w:pos="1290"/>
        </w:tabs>
        <w:ind w:firstLine="720"/>
      </w:pPr>
    </w:p>
    <w:p w14:paraId="12CA9439" w14:textId="2F3ED8C8" w:rsidR="00F65B0E" w:rsidRDefault="001644B2" w:rsidP="00F65B0E">
      <w:pPr>
        <w:tabs>
          <w:tab w:val="left" w:pos="1290"/>
        </w:tabs>
      </w:pPr>
      <w:r w:rsidRPr="003208AA">
        <w:br w:type="page"/>
      </w:r>
      <w:r w:rsidR="00F01DFB" w:rsidRPr="00F01DFB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2FD8828A" wp14:editId="3FD9B187">
            <wp:simplePos x="0" y="0"/>
            <wp:positionH relativeFrom="column">
              <wp:posOffset>-175260</wp:posOffset>
            </wp:positionH>
            <wp:positionV relativeFrom="paragraph">
              <wp:posOffset>137795</wp:posOffset>
            </wp:positionV>
            <wp:extent cx="8647200" cy="2041200"/>
            <wp:effectExtent l="0" t="0" r="1905" b="0"/>
            <wp:wrapSquare wrapText="bothSides"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7200" cy="20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1132">
        <w:br w:type="page"/>
      </w:r>
    </w:p>
    <w:p w14:paraId="00A519F0" w14:textId="1B642013" w:rsidR="009766C9" w:rsidRDefault="00552E90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552E90">
        <w:rPr>
          <w:noProof/>
        </w:rPr>
        <w:lastRenderedPageBreak/>
        <w:drawing>
          <wp:anchor distT="0" distB="0" distL="114300" distR="114300" simplePos="0" relativeHeight="251721728" behindDoc="0" locked="0" layoutInCell="1" allowOverlap="1" wp14:anchorId="78D4D905" wp14:editId="6AC2433E">
            <wp:simplePos x="0" y="0"/>
            <wp:positionH relativeFrom="column">
              <wp:posOffset>-194310</wp:posOffset>
            </wp:positionH>
            <wp:positionV relativeFrom="paragraph">
              <wp:posOffset>0</wp:posOffset>
            </wp:positionV>
            <wp:extent cx="8532000" cy="5115600"/>
            <wp:effectExtent l="0" t="0" r="2540" b="8890"/>
            <wp:wrapSquare wrapText="bothSides"/>
            <wp:docPr id="37" name="Bildobjekt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11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E0CDC0" w14:textId="65F1377D" w:rsidR="009766C9" w:rsidRDefault="006220A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6220A5"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1" wp14:anchorId="71EAA573" wp14:editId="447BE334">
            <wp:simplePos x="0" y="0"/>
            <wp:positionH relativeFrom="column">
              <wp:posOffset>-142875</wp:posOffset>
            </wp:positionH>
            <wp:positionV relativeFrom="page">
              <wp:posOffset>1318895</wp:posOffset>
            </wp:positionV>
            <wp:extent cx="8640000" cy="5158800"/>
            <wp:effectExtent l="0" t="0" r="8890" b="381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1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DDB1A4" w14:textId="77777777" w:rsidR="0062379A" w:rsidRDefault="0062379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342161E" w14:textId="28771141" w:rsidR="009766C9" w:rsidRDefault="00EE2207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EE2207"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028F6A83" wp14:editId="41824CC7">
            <wp:simplePos x="0" y="0"/>
            <wp:positionH relativeFrom="column">
              <wp:posOffset>-156210</wp:posOffset>
            </wp:positionH>
            <wp:positionV relativeFrom="paragraph">
              <wp:posOffset>0</wp:posOffset>
            </wp:positionV>
            <wp:extent cx="8643600" cy="5054400"/>
            <wp:effectExtent l="0" t="0" r="5715" b="0"/>
            <wp:wrapSquare wrapText="bothSides"/>
            <wp:docPr id="40" name="Bildobjekt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3600" cy="50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575A42" w14:textId="16D3E9DF" w:rsidR="009766C9" w:rsidRDefault="00BF4D53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BF4D53">
        <w:rPr>
          <w:noProof/>
        </w:rPr>
        <w:lastRenderedPageBreak/>
        <w:drawing>
          <wp:anchor distT="0" distB="0" distL="114300" distR="114300" simplePos="0" relativeHeight="251725824" behindDoc="0" locked="0" layoutInCell="1" allowOverlap="1" wp14:anchorId="259C5644" wp14:editId="561207A5">
            <wp:simplePos x="0" y="0"/>
            <wp:positionH relativeFrom="column">
              <wp:posOffset>-3810</wp:posOffset>
            </wp:positionH>
            <wp:positionV relativeFrom="paragraph">
              <wp:posOffset>4445</wp:posOffset>
            </wp:positionV>
            <wp:extent cx="8640000" cy="3733200"/>
            <wp:effectExtent l="0" t="0" r="8890" b="635"/>
            <wp:wrapSquare wrapText="bothSides"/>
            <wp:docPr id="42" name="Bildobjekt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37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E7C42" w14:textId="183B0D41" w:rsidR="00A10B50" w:rsidRDefault="00A10B50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D61A122" w14:textId="2C78424B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456F4ED2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A2FB457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3265694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20D457F7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D3F5D4D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52EAF9C9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B7D714F" w14:textId="231E58CA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6709CA5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19364195" w14:textId="2EC2496D" w:rsidR="00477405" w:rsidRDefault="00BF4D53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  <w:r w:rsidRPr="00BF4D53"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774E7765" wp14:editId="6DA09E09">
            <wp:simplePos x="0" y="0"/>
            <wp:positionH relativeFrom="column">
              <wp:posOffset>-156210</wp:posOffset>
            </wp:positionH>
            <wp:positionV relativeFrom="paragraph">
              <wp:posOffset>156845</wp:posOffset>
            </wp:positionV>
            <wp:extent cx="8636400" cy="2091600"/>
            <wp:effectExtent l="0" t="0" r="0" b="4445"/>
            <wp:wrapSquare wrapText="bothSides"/>
            <wp:docPr id="43" name="Bildobjekt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400" cy="209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7EAA39" w14:textId="5B7B92F9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03553649" w14:textId="77777777" w:rsidR="00477405" w:rsidRDefault="00477405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7D017952" w14:textId="5E410649" w:rsidR="00096F0A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D80B9B5" w14:textId="7F9B149A" w:rsidR="00096F0A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DFDF4A7" w14:textId="7B726256" w:rsidR="00096F0A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627DF4DE" w14:textId="6E3369F6" w:rsidR="00096F0A" w:rsidRDefault="00096F0A" w:rsidP="00F65B0E">
      <w:pPr>
        <w:tabs>
          <w:tab w:val="left" w:pos="1290"/>
        </w:tabs>
        <w:rPr>
          <w:rFonts w:ascii="Arial" w:hAnsi="Arial" w:cs="Arial"/>
          <w:b/>
          <w:sz w:val="18"/>
          <w:szCs w:val="18"/>
          <w:vertAlign w:val="superscript"/>
        </w:rPr>
      </w:pPr>
    </w:p>
    <w:p w14:paraId="334F3699" w14:textId="326C89C2" w:rsidR="00096F0A" w:rsidRDefault="00096F0A" w:rsidP="00F65B0E">
      <w:pPr>
        <w:tabs>
          <w:tab w:val="left" w:pos="1290"/>
        </w:tabs>
        <w:rPr>
          <w:noProof/>
        </w:rPr>
      </w:pPr>
    </w:p>
    <w:p w14:paraId="08ED93DF" w14:textId="16F4DA7F" w:rsidR="00CD4011" w:rsidRDefault="00CD4011" w:rsidP="00F65B0E">
      <w:pPr>
        <w:tabs>
          <w:tab w:val="left" w:pos="1290"/>
        </w:tabs>
        <w:rPr>
          <w:noProof/>
        </w:rPr>
      </w:pPr>
    </w:p>
    <w:p w14:paraId="4A6F08D0" w14:textId="20B1E2C4" w:rsidR="00CD4011" w:rsidRDefault="00CD4011" w:rsidP="00F65B0E">
      <w:pPr>
        <w:tabs>
          <w:tab w:val="left" w:pos="1290"/>
        </w:tabs>
        <w:rPr>
          <w:noProof/>
        </w:rPr>
      </w:pPr>
    </w:p>
    <w:p w14:paraId="63552C74" w14:textId="55974145" w:rsidR="00CD4011" w:rsidRDefault="00CD4011" w:rsidP="00F65B0E">
      <w:pPr>
        <w:tabs>
          <w:tab w:val="left" w:pos="1290"/>
        </w:tabs>
        <w:rPr>
          <w:noProof/>
        </w:rPr>
      </w:pPr>
    </w:p>
    <w:p w14:paraId="26AFD9D2" w14:textId="43441A64" w:rsidR="00CD4011" w:rsidRDefault="00CD4011" w:rsidP="00F65B0E">
      <w:pPr>
        <w:tabs>
          <w:tab w:val="left" w:pos="1290"/>
        </w:tabs>
        <w:rPr>
          <w:noProof/>
        </w:rPr>
      </w:pPr>
    </w:p>
    <w:p w14:paraId="26B544A6" w14:textId="13175160" w:rsidR="00CD4011" w:rsidRDefault="00CD4011" w:rsidP="00F65B0E">
      <w:pPr>
        <w:tabs>
          <w:tab w:val="left" w:pos="1290"/>
        </w:tabs>
        <w:rPr>
          <w:noProof/>
        </w:rPr>
      </w:pPr>
    </w:p>
    <w:p w14:paraId="009984C7" w14:textId="1C8782EA" w:rsidR="00CD4011" w:rsidRDefault="00CD4011" w:rsidP="00F65B0E">
      <w:pPr>
        <w:tabs>
          <w:tab w:val="left" w:pos="1290"/>
        </w:tabs>
        <w:rPr>
          <w:noProof/>
        </w:rPr>
      </w:pPr>
    </w:p>
    <w:p w14:paraId="15B5FC77" w14:textId="01A31BB7" w:rsidR="00CD4011" w:rsidRDefault="00CD4011" w:rsidP="00F65B0E">
      <w:pPr>
        <w:tabs>
          <w:tab w:val="left" w:pos="1290"/>
        </w:tabs>
        <w:rPr>
          <w:noProof/>
        </w:rPr>
      </w:pPr>
    </w:p>
    <w:p w14:paraId="696AF955" w14:textId="47EC1CC4" w:rsidR="00CD4011" w:rsidRDefault="00CD4011" w:rsidP="00F65B0E">
      <w:pPr>
        <w:tabs>
          <w:tab w:val="left" w:pos="1290"/>
        </w:tabs>
        <w:rPr>
          <w:noProof/>
        </w:rPr>
      </w:pPr>
    </w:p>
    <w:p w14:paraId="48186198" w14:textId="6A64EE9D" w:rsidR="00CD4011" w:rsidRDefault="00CD4011" w:rsidP="00F65B0E">
      <w:pPr>
        <w:tabs>
          <w:tab w:val="left" w:pos="1290"/>
        </w:tabs>
        <w:rPr>
          <w:noProof/>
        </w:rPr>
      </w:pPr>
    </w:p>
    <w:p w14:paraId="3D22FA8A" w14:textId="01F2637E" w:rsidR="00CD4011" w:rsidRDefault="00CD4011" w:rsidP="00F65B0E">
      <w:pPr>
        <w:tabs>
          <w:tab w:val="left" w:pos="1290"/>
        </w:tabs>
        <w:rPr>
          <w:noProof/>
        </w:rPr>
      </w:pPr>
    </w:p>
    <w:p w14:paraId="4ADF86B4" w14:textId="7C3F8E7E" w:rsidR="00CD4011" w:rsidRDefault="00CD4011" w:rsidP="00F65B0E">
      <w:pPr>
        <w:tabs>
          <w:tab w:val="left" w:pos="1290"/>
        </w:tabs>
        <w:rPr>
          <w:noProof/>
        </w:rPr>
      </w:pPr>
    </w:p>
    <w:p w14:paraId="2E3C09D2" w14:textId="158CC0F3" w:rsidR="00CD4011" w:rsidRDefault="0062379A" w:rsidP="00F65B0E">
      <w:pPr>
        <w:tabs>
          <w:tab w:val="left" w:pos="1290"/>
        </w:tabs>
        <w:rPr>
          <w:noProof/>
        </w:rPr>
      </w:pPr>
      <w:r w:rsidRPr="0062379A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0043EBE1" wp14:editId="458CB8D8">
            <wp:simplePos x="0" y="0"/>
            <wp:positionH relativeFrom="column">
              <wp:posOffset>-194310</wp:posOffset>
            </wp:positionH>
            <wp:positionV relativeFrom="paragraph">
              <wp:posOffset>85725</wp:posOffset>
            </wp:positionV>
            <wp:extent cx="8639810" cy="5226685"/>
            <wp:effectExtent l="0" t="0" r="889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9810" cy="522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5715C0" w14:textId="5769C8BD" w:rsidR="00CD4011" w:rsidRDefault="00DB1E0D" w:rsidP="00F65B0E">
      <w:pPr>
        <w:tabs>
          <w:tab w:val="left" w:pos="1290"/>
        </w:tabs>
        <w:rPr>
          <w:noProof/>
        </w:rPr>
      </w:pPr>
      <w:r w:rsidRPr="00DB1E0D">
        <w:rPr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12FEB2EB" wp14:editId="51E7F180">
            <wp:simplePos x="0" y="0"/>
            <wp:positionH relativeFrom="margin">
              <wp:posOffset>-153670</wp:posOffset>
            </wp:positionH>
            <wp:positionV relativeFrom="paragraph">
              <wp:posOffset>0</wp:posOffset>
            </wp:positionV>
            <wp:extent cx="8532000" cy="5040000"/>
            <wp:effectExtent l="0" t="0" r="2540" b="8255"/>
            <wp:wrapSquare wrapText="bothSides"/>
            <wp:docPr id="51" name="Bildobjekt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C80DE" w14:textId="5B55D400" w:rsidR="00CD4011" w:rsidRDefault="00DB1E0D" w:rsidP="00F65B0E">
      <w:pPr>
        <w:tabs>
          <w:tab w:val="left" w:pos="1290"/>
        </w:tabs>
        <w:rPr>
          <w:noProof/>
        </w:rPr>
      </w:pPr>
      <w:r w:rsidRPr="00DB1E0D">
        <w:rPr>
          <w:noProof/>
        </w:rPr>
        <w:lastRenderedPageBreak/>
        <w:drawing>
          <wp:anchor distT="0" distB="0" distL="114300" distR="114300" simplePos="0" relativeHeight="251729920" behindDoc="0" locked="0" layoutInCell="1" allowOverlap="1" wp14:anchorId="519DA5ED" wp14:editId="62716FA7">
            <wp:simplePos x="0" y="0"/>
            <wp:positionH relativeFrom="margin">
              <wp:align>right</wp:align>
            </wp:positionH>
            <wp:positionV relativeFrom="paragraph">
              <wp:posOffset>23495</wp:posOffset>
            </wp:positionV>
            <wp:extent cx="8640000" cy="4960800"/>
            <wp:effectExtent l="0" t="0" r="8890" b="0"/>
            <wp:wrapSquare wrapText="bothSides"/>
            <wp:docPr id="53" name="Bildobjekt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49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E28F83" w14:textId="77777777" w:rsidR="0079745E" w:rsidRDefault="0079745E" w:rsidP="00F65B0E">
      <w:pPr>
        <w:tabs>
          <w:tab w:val="left" w:pos="1290"/>
        </w:tabs>
        <w:rPr>
          <w:noProof/>
        </w:rPr>
      </w:pPr>
      <w:r>
        <w:rPr>
          <w:noProof/>
        </w:rPr>
        <w:br w:type="page"/>
      </w:r>
    </w:p>
    <w:p w14:paraId="4323C469" w14:textId="45ADF025" w:rsidR="00CD4011" w:rsidRDefault="0062379A" w:rsidP="00F65B0E">
      <w:pPr>
        <w:tabs>
          <w:tab w:val="left" w:pos="1290"/>
        </w:tabs>
        <w:rPr>
          <w:noProof/>
        </w:rPr>
      </w:pPr>
      <w:r w:rsidRPr="0062379A"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522C6CE9" wp14:editId="3869B3EA">
            <wp:simplePos x="0" y="0"/>
            <wp:positionH relativeFrom="margin">
              <wp:posOffset>-257175</wp:posOffset>
            </wp:positionH>
            <wp:positionV relativeFrom="paragraph">
              <wp:posOffset>104775</wp:posOffset>
            </wp:positionV>
            <wp:extent cx="8640000" cy="5036400"/>
            <wp:effectExtent l="0" t="0" r="8890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F00E0" w14:textId="134593CD" w:rsidR="0079745E" w:rsidRDefault="0079745E" w:rsidP="00F65B0E">
      <w:pPr>
        <w:tabs>
          <w:tab w:val="left" w:pos="1290"/>
        </w:tabs>
        <w:rPr>
          <w:noProof/>
        </w:rPr>
      </w:pPr>
      <w:r>
        <w:rPr>
          <w:noProof/>
        </w:rPr>
        <w:br w:type="page"/>
      </w:r>
    </w:p>
    <w:p w14:paraId="6F43EBD2" w14:textId="6DDCEF13" w:rsidR="00CD4011" w:rsidRDefault="0079745E" w:rsidP="00F65B0E">
      <w:pPr>
        <w:tabs>
          <w:tab w:val="left" w:pos="1290"/>
        </w:tabs>
        <w:rPr>
          <w:noProof/>
        </w:rPr>
      </w:pPr>
      <w:r w:rsidRPr="0079745E">
        <w:rPr>
          <w:noProof/>
        </w:rPr>
        <w:lastRenderedPageBreak/>
        <w:drawing>
          <wp:anchor distT="0" distB="0" distL="114300" distR="114300" simplePos="0" relativeHeight="251737088" behindDoc="0" locked="0" layoutInCell="1" allowOverlap="1" wp14:anchorId="15C737C2" wp14:editId="535E1B82">
            <wp:simplePos x="0" y="0"/>
            <wp:positionH relativeFrom="column">
              <wp:posOffset>-146685</wp:posOffset>
            </wp:positionH>
            <wp:positionV relativeFrom="paragraph">
              <wp:posOffset>0</wp:posOffset>
            </wp:positionV>
            <wp:extent cx="8640000" cy="5036400"/>
            <wp:effectExtent l="0" t="0" r="889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503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559493" w14:textId="57FEDDAC" w:rsidR="00CD4011" w:rsidRDefault="00CD4011" w:rsidP="00F65B0E">
      <w:pPr>
        <w:tabs>
          <w:tab w:val="left" w:pos="1290"/>
        </w:tabs>
        <w:rPr>
          <w:noProof/>
        </w:rPr>
      </w:pPr>
    </w:p>
    <w:p w14:paraId="36A07600" w14:textId="446AAB59" w:rsidR="0079745E" w:rsidRPr="002E3504" w:rsidRDefault="0079745E" w:rsidP="00F65B0E">
      <w:pPr>
        <w:tabs>
          <w:tab w:val="left" w:pos="1290"/>
        </w:tabs>
        <w:rPr>
          <w:noProof/>
        </w:rPr>
      </w:pPr>
      <w:r w:rsidRPr="0079745E">
        <w:rPr>
          <w:noProof/>
        </w:rPr>
        <w:lastRenderedPageBreak/>
        <w:drawing>
          <wp:anchor distT="0" distB="0" distL="114300" distR="114300" simplePos="0" relativeHeight="251738112" behindDoc="0" locked="0" layoutInCell="1" allowOverlap="1" wp14:anchorId="3A592DC0" wp14:editId="3ABECA7B">
            <wp:simplePos x="0" y="0"/>
            <wp:positionH relativeFrom="column">
              <wp:posOffset>-156210</wp:posOffset>
            </wp:positionH>
            <wp:positionV relativeFrom="paragraph">
              <wp:posOffset>9525</wp:posOffset>
            </wp:positionV>
            <wp:extent cx="8640000" cy="2707200"/>
            <wp:effectExtent l="0" t="0" r="8890" b="0"/>
            <wp:wrapSquare wrapText="bothSides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0" cy="27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5C09D6" w14:textId="7C03A7F4" w:rsidR="00083539" w:rsidRPr="00F65B0E" w:rsidRDefault="00083539" w:rsidP="00F65B0E">
      <w:pPr>
        <w:tabs>
          <w:tab w:val="left" w:pos="1290"/>
        </w:tabs>
      </w:pPr>
      <w:r w:rsidRPr="00083539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083539">
        <w:rPr>
          <w:rFonts w:ascii="Arial" w:hAnsi="Arial" w:cs="Arial"/>
          <w:sz w:val="18"/>
          <w:szCs w:val="18"/>
        </w:rPr>
        <w:t xml:space="preserve">HLA-C*15 alleles in bold lettering are listed as confirmed alleles on the </w:t>
      </w:r>
      <w:r w:rsidRPr="00083539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9" w:history="1">
        <w:r w:rsidRPr="00083539">
          <w:rPr>
            <w:rStyle w:val="Hyperlink"/>
            <w:rFonts w:ascii="Arial" w:hAnsi="Arial" w:cs="Arial"/>
            <w:sz w:val="18"/>
            <w:szCs w:val="18"/>
          </w:rPr>
          <w:t>www.ebi.ac.uk/imgt/hla</w:t>
        </w:r>
      </w:hyperlink>
      <w:r w:rsidR="003C1132">
        <w:rPr>
          <w:rFonts w:ascii="Arial" w:hAnsi="Arial" w:cs="Arial"/>
          <w:sz w:val="18"/>
          <w:szCs w:val="18"/>
        </w:rPr>
        <w:t>, release 3.</w:t>
      </w:r>
      <w:r w:rsidR="00CD1C8C">
        <w:rPr>
          <w:rFonts w:ascii="Arial" w:hAnsi="Arial" w:cs="Arial"/>
          <w:sz w:val="18"/>
          <w:szCs w:val="18"/>
        </w:rPr>
        <w:t>26</w:t>
      </w:r>
      <w:r w:rsidR="00A10B50">
        <w:rPr>
          <w:rFonts w:ascii="Arial" w:hAnsi="Arial" w:cs="Arial"/>
          <w:sz w:val="18"/>
          <w:szCs w:val="18"/>
        </w:rPr>
        <w:t>.0, October</w:t>
      </w:r>
      <w:r w:rsidR="00CD1C8C">
        <w:rPr>
          <w:rFonts w:ascii="Arial" w:hAnsi="Arial" w:cs="Arial"/>
          <w:sz w:val="18"/>
          <w:szCs w:val="18"/>
        </w:rPr>
        <w:t xml:space="preserve"> 2016</w:t>
      </w:r>
      <w:r w:rsidRPr="00083539">
        <w:rPr>
          <w:rFonts w:ascii="Arial" w:hAnsi="Arial" w:cs="Arial"/>
          <w:sz w:val="18"/>
          <w:szCs w:val="18"/>
        </w:rPr>
        <w:t>.</w:t>
      </w:r>
    </w:p>
    <w:p w14:paraId="76F23DEA" w14:textId="77777777" w:rsidR="00083539" w:rsidRPr="00083539" w:rsidRDefault="00083539" w:rsidP="00083539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42"/>
          <w:tab w:val="left" w:pos="284"/>
        </w:tabs>
        <w:jc w:val="left"/>
        <w:rPr>
          <w:rFonts w:cs="Arial"/>
          <w:spacing w:val="-3"/>
          <w:sz w:val="18"/>
          <w:szCs w:val="18"/>
        </w:rPr>
      </w:pPr>
      <w:r w:rsidRPr="00083539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083539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083539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30" w:history="1">
        <w:r w:rsidRPr="00083539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083539">
        <w:rPr>
          <w:rFonts w:cs="Arial"/>
          <w:spacing w:val="-3"/>
          <w:sz w:val="18"/>
          <w:szCs w:val="18"/>
        </w:rPr>
        <w:t>.</w:t>
      </w:r>
    </w:p>
    <w:p w14:paraId="463E3EC8" w14:textId="2A61E02B" w:rsidR="00CD1C8C" w:rsidRDefault="00CD1C8C" w:rsidP="00CD1C8C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054345">
        <w:rPr>
          <w:rFonts w:ascii="Arial" w:hAnsi="Arial"/>
          <w:b/>
          <w:sz w:val="18"/>
          <w:szCs w:val="18"/>
          <w:vertAlign w:val="superscript"/>
        </w:rPr>
        <w:t>3</w:t>
      </w:r>
      <w:r>
        <w:rPr>
          <w:rFonts w:ascii="Arial" w:hAnsi="Arial"/>
          <w:sz w:val="18"/>
          <w:szCs w:val="18"/>
        </w:rPr>
        <w:t>The following HLA-C*15</w:t>
      </w:r>
      <w:r w:rsidRPr="00BB1B3D">
        <w:rPr>
          <w:rFonts w:ascii="Arial" w:hAnsi="Arial"/>
          <w:sz w:val="18"/>
          <w:szCs w:val="18"/>
        </w:rPr>
        <w:t xml:space="preserve"> primer mixes have two </w:t>
      </w:r>
      <w:r w:rsidRPr="00BB1B3D">
        <w:rPr>
          <w:rFonts w:ascii="Arial" w:hAnsi="Arial" w:cs="Arial"/>
          <w:sz w:val="18"/>
          <w:szCs w:val="18"/>
        </w:rPr>
        <w:t>or more product sizes:</w:t>
      </w:r>
    </w:p>
    <w:p w14:paraId="7A9E394B" w14:textId="2308E257" w:rsidR="004E5A65" w:rsidRDefault="004E5A65" w:rsidP="00CD1C8C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12183" w:type="dxa"/>
        <w:tblLayout w:type="fixed"/>
        <w:tblLook w:val="0020" w:firstRow="1" w:lastRow="0" w:firstColumn="0" w:lastColumn="0" w:noHBand="0" w:noVBand="0"/>
      </w:tblPr>
      <w:tblGrid>
        <w:gridCol w:w="959"/>
        <w:gridCol w:w="1301"/>
        <w:gridCol w:w="2977"/>
        <w:gridCol w:w="6946"/>
      </w:tblGrid>
      <w:tr w:rsidR="004E5A65" w:rsidRPr="004E5A65" w14:paraId="28314930" w14:textId="77777777" w:rsidTr="004E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3583761" w14:textId="77777777" w:rsidR="004E5A65" w:rsidRPr="004E5A65" w:rsidRDefault="004E5A65" w:rsidP="006439C7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bookmarkStart w:id="0" w:name="_Hlk34819558"/>
            <w:r w:rsidRPr="004E5A6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301" w:type="dxa"/>
          </w:tcPr>
          <w:p w14:paraId="0A51576A" w14:textId="183D7301" w:rsidR="004E5A65" w:rsidRPr="004E5A65" w:rsidRDefault="004E5A65" w:rsidP="006439C7">
            <w:pPr>
              <w:suppressAutoHyphens/>
              <w:spacing w:beforeLines="20" w:before="4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E5A6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977" w:type="dxa"/>
          </w:tcPr>
          <w:p w14:paraId="409D5E4F" w14:textId="0871AFD4" w:rsidR="004E5A65" w:rsidRPr="004E5A65" w:rsidRDefault="004E5A65" w:rsidP="006439C7">
            <w:pPr>
              <w:suppressAutoHyphens/>
              <w:spacing w:before="20"/>
              <w:ind w:right="-108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E5A6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15 alleles</w:t>
            </w:r>
          </w:p>
        </w:tc>
        <w:tc>
          <w:tcPr>
            <w:tcW w:w="6946" w:type="dxa"/>
          </w:tcPr>
          <w:p w14:paraId="7037CFF1" w14:textId="77777777" w:rsidR="004E5A65" w:rsidRPr="004E5A65" w:rsidRDefault="004E5A65" w:rsidP="006439C7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E5A65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4E5A65" w:rsidRPr="004E5A65" w14:paraId="0CF6D434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EBA2BA4" w14:textId="6279EAE1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3</w:t>
            </w:r>
          </w:p>
        </w:tc>
        <w:tc>
          <w:tcPr>
            <w:tcW w:w="1301" w:type="dxa"/>
          </w:tcPr>
          <w:p w14:paraId="072915F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4E3B461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977" w:type="dxa"/>
          </w:tcPr>
          <w:p w14:paraId="6EBADB7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28, 15:153</w:t>
            </w:r>
          </w:p>
          <w:p w14:paraId="118156E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03, 15:16:01-15:16:02, 15:25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</w:p>
        </w:tc>
        <w:tc>
          <w:tcPr>
            <w:tcW w:w="6946" w:type="dxa"/>
          </w:tcPr>
          <w:p w14:paraId="29F03955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FD4420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3:15, 03:27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38:01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-03:38:02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69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130, 03:136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163, 03:246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297, 03:431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461, 04:16, 04:351:01-04:351:02, 06:03:01, 06:70:02, 06:132:01-06:132:02, 07:02:10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96:01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-07:96:02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127:01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246:01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263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314:02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578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7:989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12:02:17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12:03:23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12:140:02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12:353</w:t>
            </w:r>
          </w:p>
        </w:tc>
      </w:tr>
      <w:tr w:rsidR="004E5A65" w:rsidRPr="004E5A65" w14:paraId="30628083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3530D50" w14:textId="7EA892E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 xml:space="preserve">5 </w:t>
            </w:r>
          </w:p>
        </w:tc>
        <w:tc>
          <w:tcPr>
            <w:tcW w:w="1301" w:type="dxa"/>
          </w:tcPr>
          <w:p w14:paraId="44327F7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051DEE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E17E3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B2E6B5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497D7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5F955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F163F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955632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18970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67B43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9A3F6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7F8FB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977" w:type="dxa"/>
          </w:tcPr>
          <w:p w14:paraId="1168A013" w14:textId="77777777" w:rsidR="0079745E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15:05:01:01-15:05:07, 15:05:09-15:05:18, 15:22-15:23:02, 15:29, 15:36, 15:46, 15:54, 15:59, 15:69-15:70, 15:90, 15:104, 15:108, 15:110-15:111, 15:115N-15:117, 15:125, 15:140, 15:147-15:148, 15:152:01-15:153, </w:t>
            </w:r>
          </w:p>
          <w:p w14:paraId="0CBB2097" w14:textId="0A2D92E2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lastRenderedPageBreak/>
              <w:t>15:164N-15:165, 15:167, 15:169, 15:181, 15:185N, 15:201, 15:204, 15:208, 15:218, 15:224, 15:229, 15:233-15:235Q, 15:244</w:t>
            </w:r>
          </w:p>
          <w:p w14:paraId="01DDFE0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92N </w:t>
            </w:r>
          </w:p>
        </w:tc>
        <w:tc>
          <w:tcPr>
            <w:tcW w:w="6946" w:type="dxa"/>
          </w:tcPr>
          <w:p w14:paraId="3C6601D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4:108, 07:626, 12:309, 16:169, </w:t>
            </w: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07:246, B*35:03:11, B*35:205:01</w:t>
            </w:r>
          </w:p>
        </w:tc>
      </w:tr>
      <w:tr w:rsidR="004E5A65" w:rsidRPr="004E5A65" w14:paraId="2CED08B6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DE8EA6B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4E5A65">
              <w:rPr>
                <w:rFonts w:cs="Arial"/>
                <w:b/>
                <w:sz w:val="18"/>
                <w:szCs w:val="18"/>
              </w:rPr>
              <w:t>6</w:t>
            </w:r>
          </w:p>
        </w:tc>
        <w:tc>
          <w:tcPr>
            <w:tcW w:w="1301" w:type="dxa"/>
          </w:tcPr>
          <w:p w14:paraId="7B75F9FD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305 bp </w:t>
            </w:r>
          </w:p>
          <w:p w14:paraId="0CD99C8F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1357E1BC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345 bp </w:t>
            </w:r>
          </w:p>
          <w:p w14:paraId="2D7B9D39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370 bp</w:t>
            </w:r>
          </w:p>
        </w:tc>
        <w:tc>
          <w:tcPr>
            <w:tcW w:w="2977" w:type="dxa"/>
          </w:tcPr>
          <w:p w14:paraId="3A014DAE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06:01-15:06:03, 15:40, 15:55, 15:158, 15:177N, 15:180, 15:214</w:t>
            </w:r>
          </w:p>
          <w:p w14:paraId="5F0DDCC2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26, 15:69, 15:194</w:t>
            </w:r>
          </w:p>
          <w:p w14:paraId="31DAE26F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22, 15:37, 15:55, 15:58, 15:65, 15:72, 15:125, 15:190, 15:246</w:t>
            </w:r>
          </w:p>
        </w:tc>
        <w:tc>
          <w:tcPr>
            <w:tcW w:w="6946" w:type="dxa"/>
          </w:tcPr>
          <w:p w14:paraId="352D7BA4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E5A65" w:rsidRPr="004E5A65" w14:paraId="43CCED5E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59" w:type="dxa"/>
          </w:tcPr>
          <w:p w14:paraId="4C57D352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8</w:t>
            </w:r>
          </w:p>
        </w:tc>
        <w:tc>
          <w:tcPr>
            <w:tcW w:w="1301" w:type="dxa"/>
          </w:tcPr>
          <w:p w14:paraId="6052DA36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658A3942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C38B8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CD22E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01265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628315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977" w:type="dxa"/>
          </w:tcPr>
          <w:p w14:paraId="2A82984B" w14:textId="2E5290C6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08:01-15:08:02,</w:t>
            </w:r>
            <w:r w:rsidR="0079745E">
              <w:rPr>
                <w:rFonts w:cs="Arial"/>
                <w:sz w:val="18"/>
                <w:szCs w:val="18"/>
              </w:rPr>
              <w:t xml:space="preserve"> </w:t>
            </w:r>
            <w:r w:rsidRPr="004E5A65">
              <w:rPr>
                <w:rFonts w:cs="Arial"/>
                <w:sz w:val="18"/>
                <w:szCs w:val="18"/>
              </w:rPr>
              <w:t>15:74</w:t>
            </w:r>
          </w:p>
          <w:p w14:paraId="6F1951EE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39690BC0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0DF49AFF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6A08690C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5FB2E7AB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*15:19 </w:t>
            </w:r>
          </w:p>
        </w:tc>
        <w:tc>
          <w:tcPr>
            <w:tcW w:w="6946" w:type="dxa"/>
          </w:tcPr>
          <w:p w14:paraId="6D6E840E" w14:textId="3088C656" w:rsidR="004E5A65" w:rsidRPr="004E5A65" w:rsidRDefault="0079745E" w:rsidP="006439C7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4E5A65" w:rsidRPr="004E5A65">
              <w:rPr>
                <w:rFonts w:cs="Arial"/>
                <w:color w:val="000000"/>
                <w:sz w:val="18"/>
                <w:szCs w:val="18"/>
              </w:rPr>
              <w:t>01:90</w:t>
            </w:r>
            <w:r w:rsidR="004E5A65"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color w:val="000000"/>
                <w:sz w:val="18"/>
                <w:szCs w:val="18"/>
              </w:rPr>
              <w:t xml:space="preserve">, 01:136, 02:06:01-02:06:02, 02:47, 05:132, 06:168, 06:224, 12:15, 12:208, 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07:78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07:424, B*13:18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31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41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73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128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131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145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3:164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5:73:01:01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-15:73:01:02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5:303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15:486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4:10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4:20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4:33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4:40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5:09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5:21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5:37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5:52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6:43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6:51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, B*56:63</w:t>
            </w:r>
            <w:r w:rsidR="004E5A65" w:rsidRPr="004E5A65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</w:rPr>
              <w:t>w</w:t>
            </w:r>
          </w:p>
        </w:tc>
      </w:tr>
      <w:tr w:rsidR="004E5A65" w:rsidRPr="004E5A65" w14:paraId="628876CD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2DB1964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4E5A65">
              <w:rPr>
                <w:rFonts w:cs="Arial"/>
                <w:b/>
                <w:sz w:val="18"/>
                <w:szCs w:val="18"/>
              </w:rPr>
              <w:t>9</w:t>
            </w:r>
          </w:p>
        </w:tc>
        <w:tc>
          <w:tcPr>
            <w:tcW w:w="1301" w:type="dxa"/>
          </w:tcPr>
          <w:p w14:paraId="6A69D702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135 bp </w:t>
            </w:r>
          </w:p>
          <w:p w14:paraId="796A6514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01B4AC0D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0B3924E6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2A494B8C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58E408F9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3F392238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03FD160A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1F431DB4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</w:p>
          <w:p w14:paraId="6CD75256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305 bp</w:t>
            </w:r>
          </w:p>
        </w:tc>
        <w:tc>
          <w:tcPr>
            <w:tcW w:w="2977" w:type="dxa"/>
          </w:tcPr>
          <w:p w14:paraId="64B9ECC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1, 15:23:01-15:23:02, 15:63, 15:118, 15:138, 15:158</w:t>
            </w:r>
          </w:p>
          <w:p w14:paraId="4BBD85B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0C01EF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6FCC62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00945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484F36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13908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1EA5232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5FF8F2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8</w:t>
            </w:r>
          </w:p>
        </w:tc>
        <w:tc>
          <w:tcPr>
            <w:tcW w:w="6946" w:type="dxa"/>
          </w:tcPr>
          <w:p w14:paraId="1DDE18E9" w14:textId="7A34B272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2:02:01-02:02:03, 02:02:06-02:02:12, 02:02:14-02:02:25, 02:02:27-02:02:28, 02:02:30-02:20, 02:22-02:25Q, 02:27:01-02:38:02N, 02:40:01-02:40:02, 02:42-02:44, 02:46-02:86, 02:88-02:100, 02:101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2:102-02:133, 02:135N-02:151, 02:153-02:166, 02:168-02:188, 02:190, 02:192N-02:212, 04:03:01:01-04:03:08, 04:06:01-04:06:03, 04:42:01-04:42:02, 04:80, 04:107, 04:147, 04:160:01-04:160:02, 04:171, 04:190, 04:220, 04:256, 04:286, 04:294, 04:299, 04:335, 04:337, 04:357, 04:363, 04:381, 04:383, 04:393, 04:400, 04:402, 04:473, 05:26, 05:43, 06:02:72, 06:05, 07:01:74, 07:02:09, 07:125:02, 08:37, 12:16:01, 12:147, 12:195:02, 12:217, 16:21, 16:34, 16:80, 16:121</w:t>
            </w:r>
          </w:p>
          <w:p w14:paraId="6C6E6794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4:210, 04:237, 05:182</w:t>
            </w:r>
          </w:p>
        </w:tc>
      </w:tr>
      <w:tr w:rsidR="004E5A65" w:rsidRPr="004E5A65" w14:paraId="6CAF1AA7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83A7936" w14:textId="7CA80D35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12</w:t>
            </w:r>
          </w:p>
        </w:tc>
        <w:tc>
          <w:tcPr>
            <w:tcW w:w="1301" w:type="dxa"/>
          </w:tcPr>
          <w:p w14:paraId="1648C9FD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0179995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30FBB14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977" w:type="dxa"/>
          </w:tcPr>
          <w:p w14:paraId="50F1E28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28, 15:153</w:t>
            </w:r>
          </w:p>
          <w:p w14:paraId="6A8B270F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95N</w:t>
            </w:r>
          </w:p>
          <w:p w14:paraId="77664D2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07:01:01-15:07:01:02, 15:21, 15:25, 15:43, 15:116, 15:144</w:t>
            </w:r>
          </w:p>
        </w:tc>
        <w:tc>
          <w:tcPr>
            <w:tcW w:w="6946" w:type="dxa"/>
          </w:tcPr>
          <w:p w14:paraId="2AA9CD4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F359C1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B158F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1:169:02, 02:12, 02:27:01-02:27:02, 02:115, 02:126, 02:131, 03:02:01-03:02:09, 03:02:11-03:03:14, 03:03:15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03:16-03:03:20, 03:03:22-03:03:50, 03:03:52-03:03:54, 03:03:55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03:56-03:04:16, 03:04:18-03:04:25, 03:04:27-03:04:68, 03:04:70-03:04:76, 03:04:77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04:78-03:04:84, 03:04:86-03:06:02, 03:08-03:11:02, 03:13:01:01-03:14, 03:16-03:17:02, 03:18:02-03:38:02, 03:40:01-03:44, 03:46-03:64:01, 03:65-03:66, 03:68-03:98, 03:100-03:114, 03:116:01-03:129, 03:131-03:133, 03:135-03:136, 03:138-03:139, 03:141-03:143, 03:145-03:155, 03:157-03:162, 03:164-03:165:02, 03:167-03:169Q, 03:171-03:181, 03:183-03:194, 03:196-03:230, 03:232-03:242, 03:244Q-03:246, 03:248-03:263:03, 03:265N-03:267, 03:269-03:277N, 03:278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>, 03:279-03:294, 03:295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, 03:296:01-03:296:02, 03:298-03:343, 03:345-03:376, 03:378-03:453, 03:455-03:456, 03:458, 03:460, 03:462N-03:503, 03:505-03:529, 03:531N-03:549, 03:551-03:556, 03:558-03:565, 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lastRenderedPageBreak/>
              <w:t>03:566</w:t>
            </w:r>
            <w:r w:rsidRPr="004E5A65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, 03:567-03:596, 04:473, 07:96:01-07:96:02, 07:314:02, 07:578, 07:756, 12:02:17, 12:03:23, 12:140:02, 16:34, </w:t>
            </w: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15:01:72, B*15:125:02, B*40:164, B*46:01:33, B*46:77</w:t>
            </w:r>
          </w:p>
        </w:tc>
      </w:tr>
      <w:tr w:rsidR="004E5A65" w:rsidRPr="004E5A65" w14:paraId="10B57B0A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"/>
        </w:trPr>
        <w:tc>
          <w:tcPr>
            <w:tcW w:w="959" w:type="dxa"/>
          </w:tcPr>
          <w:p w14:paraId="149E5C7A" w14:textId="6947A594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13</w:t>
            </w:r>
          </w:p>
        </w:tc>
        <w:tc>
          <w:tcPr>
            <w:tcW w:w="1301" w:type="dxa"/>
          </w:tcPr>
          <w:p w14:paraId="1A4E65B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4CA0526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977" w:type="dxa"/>
          </w:tcPr>
          <w:p w14:paraId="5B97DCE8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24</w:t>
            </w:r>
          </w:p>
          <w:p w14:paraId="6C0291E9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*15:12, 15:144 </w:t>
            </w:r>
          </w:p>
        </w:tc>
        <w:tc>
          <w:tcPr>
            <w:tcW w:w="6946" w:type="dxa"/>
          </w:tcPr>
          <w:p w14:paraId="39A48B7C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01:116, 04:89, 04:135, 05:47, 14:92</w:t>
            </w:r>
          </w:p>
          <w:p w14:paraId="7887E6FD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03:03:64, 04:52, 04:55, 04:405, 05:55, 12:58, 12:252, 14:10</w:t>
            </w:r>
          </w:p>
        </w:tc>
      </w:tr>
      <w:tr w:rsidR="004E5A65" w:rsidRPr="004E5A65" w14:paraId="0BC015DB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D3DDD51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14</w:t>
            </w:r>
          </w:p>
        </w:tc>
        <w:tc>
          <w:tcPr>
            <w:tcW w:w="1301" w:type="dxa"/>
          </w:tcPr>
          <w:p w14:paraId="6960261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1B08792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1D53F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440 bp</w:t>
            </w:r>
          </w:p>
        </w:tc>
        <w:tc>
          <w:tcPr>
            <w:tcW w:w="2977" w:type="dxa"/>
          </w:tcPr>
          <w:p w14:paraId="51F0D318" w14:textId="292FAC26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3:01:01-15:13:02, 15:103, 15:172</w:t>
            </w:r>
          </w:p>
          <w:p w14:paraId="1EDF22A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11, 15:16:01-15:17, 15:43 </w:t>
            </w:r>
          </w:p>
        </w:tc>
        <w:tc>
          <w:tcPr>
            <w:tcW w:w="6946" w:type="dxa"/>
          </w:tcPr>
          <w:p w14:paraId="714024F8" w14:textId="77777777" w:rsidR="004E5A65" w:rsidRPr="0079745E" w:rsidRDefault="004E5A65" w:rsidP="006439C7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79745E">
              <w:rPr>
                <w:rFonts w:cs="Arial"/>
                <w:bCs/>
                <w:color w:val="000000"/>
                <w:sz w:val="18"/>
                <w:szCs w:val="18"/>
              </w:rPr>
              <w:t>*04:451</w:t>
            </w:r>
          </w:p>
          <w:p w14:paraId="106F5C15" w14:textId="77777777" w:rsidR="004E5A65" w:rsidRPr="004E5A65" w:rsidRDefault="004E5A65" w:rsidP="006439C7">
            <w:pPr>
              <w:rPr>
                <w:rFonts w:cs="Arial"/>
                <w:b/>
                <w:color w:val="000000"/>
                <w:sz w:val="18"/>
                <w:szCs w:val="18"/>
              </w:rPr>
            </w:pPr>
          </w:p>
          <w:p w14:paraId="1B2C40D6" w14:textId="77777777" w:rsidR="004E5A65" w:rsidRPr="004E5A65" w:rsidRDefault="004E5A65" w:rsidP="006439C7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01:90, 01:136, 01:145:01N, 02:06:01-02:06:02, 02:47, 03:19, 03:102, 03:307, 03:318N, 04:178, 05:132, 06:168, 06:224, 07:289, 08:207, 12:03:66, 12:15, 12:208, </w:t>
            </w: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46:11, B*46:18, B*56:08, B*56:14</w:t>
            </w:r>
          </w:p>
        </w:tc>
      </w:tr>
      <w:tr w:rsidR="004E5A65" w:rsidRPr="004E5A65" w14:paraId="4CF213EE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8"/>
        </w:trPr>
        <w:tc>
          <w:tcPr>
            <w:tcW w:w="959" w:type="dxa"/>
          </w:tcPr>
          <w:p w14:paraId="447D7856" w14:textId="706A669A" w:rsidR="004E5A65" w:rsidRPr="004E5A65" w:rsidRDefault="004E5A65" w:rsidP="006439C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4E5A65">
              <w:rPr>
                <w:rFonts w:cs="Arial"/>
                <w:b/>
                <w:sz w:val="18"/>
                <w:szCs w:val="18"/>
              </w:rPr>
              <w:t>16</w:t>
            </w:r>
          </w:p>
        </w:tc>
        <w:tc>
          <w:tcPr>
            <w:tcW w:w="1301" w:type="dxa"/>
          </w:tcPr>
          <w:p w14:paraId="1C7E4280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90 bp</w:t>
            </w:r>
          </w:p>
          <w:p w14:paraId="32C9F860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165 bp </w:t>
            </w:r>
          </w:p>
          <w:p w14:paraId="094A467B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345 bp</w:t>
            </w:r>
          </w:p>
        </w:tc>
        <w:tc>
          <w:tcPr>
            <w:tcW w:w="2977" w:type="dxa"/>
          </w:tcPr>
          <w:p w14:paraId="71029454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27</w:t>
            </w:r>
          </w:p>
          <w:p w14:paraId="0B0154A7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15, 15:77, 15:195</w:t>
            </w:r>
          </w:p>
          <w:p w14:paraId="4D194C88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26, 15:69, 15:194</w:t>
            </w:r>
          </w:p>
        </w:tc>
        <w:tc>
          <w:tcPr>
            <w:tcW w:w="6946" w:type="dxa"/>
          </w:tcPr>
          <w:p w14:paraId="5E99CA48" w14:textId="08D7F134" w:rsidR="004E5A65" w:rsidRPr="004E5A65" w:rsidRDefault="004E5A65" w:rsidP="006439C7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4E5A65">
              <w:rPr>
                <w:rFonts w:cs="Arial"/>
                <w:b/>
                <w:bCs/>
                <w:sz w:val="18"/>
                <w:szCs w:val="18"/>
              </w:rPr>
              <w:t xml:space="preserve">B*35:222, </w:t>
            </w:r>
            <w:r w:rsidR="0079745E">
              <w:rPr>
                <w:rFonts w:cs="Arial"/>
                <w:b/>
                <w:bCs/>
                <w:sz w:val="18"/>
                <w:szCs w:val="18"/>
              </w:rPr>
              <w:t>B*</w:t>
            </w:r>
            <w:r w:rsidRPr="004E5A65">
              <w:rPr>
                <w:rFonts w:cs="Arial"/>
                <w:b/>
                <w:bCs/>
                <w:sz w:val="18"/>
                <w:szCs w:val="18"/>
              </w:rPr>
              <w:t>35:525, B*42:22</w:t>
            </w:r>
          </w:p>
        </w:tc>
      </w:tr>
      <w:tr w:rsidR="004E5A65" w:rsidRPr="004E5A65" w14:paraId="1D9AAC36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E99D3D2" w14:textId="43C0543E" w:rsidR="004E5A65" w:rsidRPr="004E5A65" w:rsidRDefault="004E5A65" w:rsidP="006439C7">
            <w:pPr>
              <w:spacing w:beforeLines="20" w:before="48"/>
              <w:rPr>
                <w:rFonts w:cs="Arial"/>
                <w:b/>
                <w:sz w:val="18"/>
                <w:szCs w:val="18"/>
              </w:rPr>
            </w:pPr>
            <w:r w:rsidRPr="004E5A65">
              <w:rPr>
                <w:rFonts w:cs="Arial"/>
                <w:b/>
                <w:sz w:val="18"/>
                <w:szCs w:val="18"/>
              </w:rPr>
              <w:t>17</w:t>
            </w:r>
          </w:p>
        </w:tc>
        <w:tc>
          <w:tcPr>
            <w:tcW w:w="1301" w:type="dxa"/>
          </w:tcPr>
          <w:p w14:paraId="6E601958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140 bp </w:t>
            </w:r>
          </w:p>
          <w:p w14:paraId="77B9411F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215 bp  </w:t>
            </w:r>
          </w:p>
          <w:p w14:paraId="190441B8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295 bp</w:t>
            </w:r>
          </w:p>
        </w:tc>
        <w:tc>
          <w:tcPr>
            <w:tcW w:w="2977" w:type="dxa"/>
          </w:tcPr>
          <w:p w14:paraId="3A4A5446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34</w:t>
            </w:r>
          </w:p>
          <w:p w14:paraId="508FC7C9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*15:36 </w:t>
            </w:r>
          </w:p>
          <w:p w14:paraId="36F0595D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*15:39, 15:130, 15:195 </w:t>
            </w:r>
          </w:p>
        </w:tc>
        <w:tc>
          <w:tcPr>
            <w:tcW w:w="6946" w:type="dxa"/>
          </w:tcPr>
          <w:p w14:paraId="3DA11B7A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06:320, 14:81</w:t>
            </w:r>
          </w:p>
          <w:p w14:paraId="68A7F73A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04:112, 04:169, 14:73</w:t>
            </w:r>
          </w:p>
          <w:p w14:paraId="0EC45918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01:30, 02:142, 05:216:01:01-05:216:01:02, 06:207, 08:51, 08:114, 08:243, 12:87, 14:76</w:t>
            </w:r>
          </w:p>
        </w:tc>
      </w:tr>
      <w:tr w:rsidR="004E5A65" w:rsidRPr="004E5A65" w14:paraId="6398080D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45E2034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19</w:t>
            </w:r>
          </w:p>
        </w:tc>
        <w:tc>
          <w:tcPr>
            <w:tcW w:w="1301" w:type="dxa"/>
          </w:tcPr>
          <w:p w14:paraId="1A06493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7E3403D8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355 bp</w:t>
            </w:r>
          </w:p>
        </w:tc>
        <w:tc>
          <w:tcPr>
            <w:tcW w:w="2977" w:type="dxa"/>
          </w:tcPr>
          <w:p w14:paraId="6E02777E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42, 15:111, 15:201</w:t>
            </w:r>
          </w:p>
          <w:p w14:paraId="6FAF0260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46, 15:172</w:t>
            </w:r>
          </w:p>
        </w:tc>
        <w:tc>
          <w:tcPr>
            <w:tcW w:w="6946" w:type="dxa"/>
          </w:tcPr>
          <w:p w14:paraId="27FB0268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E5A65" w:rsidRPr="004E5A65" w14:paraId="39B5699D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5A79C45F" w14:textId="46C6EE44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301" w:type="dxa"/>
          </w:tcPr>
          <w:p w14:paraId="0C6F4EB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120 bp </w:t>
            </w:r>
          </w:p>
          <w:p w14:paraId="252AE8D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7A345D3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35 bp</w:t>
            </w:r>
          </w:p>
          <w:p w14:paraId="45E82B1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2977" w:type="dxa"/>
          </w:tcPr>
          <w:p w14:paraId="655ACAA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44:01-15:44:02</w:t>
            </w:r>
          </w:p>
          <w:p w14:paraId="671CC7E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95N</w:t>
            </w:r>
          </w:p>
          <w:p w14:paraId="562E9A7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45</w:t>
            </w:r>
          </w:p>
          <w:p w14:paraId="54E909D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97 </w:t>
            </w:r>
          </w:p>
        </w:tc>
        <w:tc>
          <w:tcPr>
            <w:tcW w:w="6946" w:type="dxa"/>
          </w:tcPr>
          <w:p w14:paraId="0B2A8C6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3:148</w:t>
            </w:r>
          </w:p>
          <w:p w14:paraId="7A59912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9226C6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8A62A6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2:200, 03:492, 03:497, 04:146, 06:349, 07:708, 12:254, 12:280</w:t>
            </w:r>
          </w:p>
        </w:tc>
      </w:tr>
      <w:tr w:rsidR="004E5A65" w:rsidRPr="004E5A65" w14:paraId="29AD255A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FA18EB6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301" w:type="dxa"/>
          </w:tcPr>
          <w:p w14:paraId="73ECE4C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6211D8D8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445 bp</w:t>
            </w:r>
          </w:p>
        </w:tc>
        <w:tc>
          <w:tcPr>
            <w:tcW w:w="2977" w:type="dxa"/>
          </w:tcPr>
          <w:p w14:paraId="0A35DFFD" w14:textId="77777777" w:rsidR="004E5A65" w:rsidRPr="004E5A65" w:rsidRDefault="004E5A65" w:rsidP="006439C7">
            <w:pPr>
              <w:rPr>
                <w:rFonts w:cs="Arial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>*15:47, 15:92N</w:t>
            </w:r>
          </w:p>
          <w:p w14:paraId="4FDEA63B" w14:textId="77777777" w:rsidR="004E5A65" w:rsidRPr="004E5A65" w:rsidRDefault="004E5A65" w:rsidP="006439C7">
            <w:pPr>
              <w:rPr>
                <w:rFonts w:cs="Arial"/>
                <w:color w:val="FF0000"/>
                <w:sz w:val="18"/>
                <w:szCs w:val="18"/>
              </w:rPr>
            </w:pPr>
            <w:r w:rsidRPr="004E5A65">
              <w:rPr>
                <w:rFonts w:cs="Arial"/>
                <w:sz w:val="18"/>
                <w:szCs w:val="18"/>
              </w:rPr>
              <w:t xml:space="preserve">*15:35 </w:t>
            </w:r>
          </w:p>
        </w:tc>
        <w:tc>
          <w:tcPr>
            <w:tcW w:w="6946" w:type="dxa"/>
          </w:tcPr>
          <w:p w14:paraId="2B9BFD8D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5AD514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2:35, 02:120, 04:238, 05:21, 06:223</w:t>
            </w:r>
          </w:p>
        </w:tc>
      </w:tr>
      <w:tr w:rsidR="004E5A65" w:rsidRPr="004E5A65" w14:paraId="1EAAC274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4"/>
        </w:trPr>
        <w:tc>
          <w:tcPr>
            <w:tcW w:w="959" w:type="dxa"/>
          </w:tcPr>
          <w:p w14:paraId="727EB34D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2</w:t>
            </w:r>
          </w:p>
        </w:tc>
        <w:tc>
          <w:tcPr>
            <w:tcW w:w="1301" w:type="dxa"/>
          </w:tcPr>
          <w:p w14:paraId="01B1875D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12A2ADF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95 bp</w:t>
            </w:r>
          </w:p>
        </w:tc>
        <w:tc>
          <w:tcPr>
            <w:tcW w:w="2977" w:type="dxa"/>
          </w:tcPr>
          <w:p w14:paraId="2C1A45E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38</w:t>
            </w:r>
          </w:p>
          <w:p w14:paraId="06F93266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97 </w:t>
            </w:r>
          </w:p>
        </w:tc>
        <w:tc>
          <w:tcPr>
            <w:tcW w:w="6946" w:type="dxa"/>
          </w:tcPr>
          <w:p w14:paraId="210F275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659FA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2:200, 03:492, 03:497, 04:146, 06:349, 07:708, 12:254, 12:280</w:t>
            </w:r>
          </w:p>
        </w:tc>
      </w:tr>
      <w:tr w:rsidR="004E5A65" w:rsidRPr="004E5A65" w14:paraId="6FA6B3CB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17F2AE7D" w14:textId="58AF778D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301" w:type="dxa"/>
          </w:tcPr>
          <w:p w14:paraId="541CBCC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6D8360E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545 bp</w:t>
            </w:r>
          </w:p>
        </w:tc>
        <w:tc>
          <w:tcPr>
            <w:tcW w:w="2977" w:type="dxa"/>
          </w:tcPr>
          <w:p w14:paraId="02BEBCB8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48</w:t>
            </w:r>
          </w:p>
          <w:p w14:paraId="6A5A9FB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29, 15:87 </w:t>
            </w:r>
          </w:p>
        </w:tc>
        <w:tc>
          <w:tcPr>
            <w:tcW w:w="6946" w:type="dxa"/>
          </w:tcPr>
          <w:p w14:paraId="31AEAE5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621AB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1:85, 02:178, 03:357, 03:376, 03:452, 04:277, 05:212, 06:266, 08:22:01:01-08:22:01:02, 08:56, 08:154,</w:t>
            </w:r>
            <w:r w:rsidRPr="004E5A65">
              <w:rPr>
                <w:rFonts w:cs="Arial"/>
                <w:sz w:val="18"/>
                <w:szCs w:val="18"/>
              </w:rPr>
              <w:t xml:space="preserve"> 08:178, 08:202, 12:290, 12:304, 16:133</w:t>
            </w:r>
          </w:p>
        </w:tc>
      </w:tr>
      <w:tr w:rsidR="004E5A65" w:rsidRPr="004E5A65" w14:paraId="1708BDEA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2"/>
        </w:trPr>
        <w:tc>
          <w:tcPr>
            <w:tcW w:w="959" w:type="dxa"/>
          </w:tcPr>
          <w:p w14:paraId="694C5520" w14:textId="77777777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4</w:t>
            </w:r>
          </w:p>
        </w:tc>
        <w:tc>
          <w:tcPr>
            <w:tcW w:w="1301" w:type="dxa"/>
          </w:tcPr>
          <w:p w14:paraId="306A997F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048F740F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330 bp </w:t>
            </w:r>
          </w:p>
          <w:p w14:paraId="0E640B8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977" w:type="dxa"/>
          </w:tcPr>
          <w:p w14:paraId="495BA69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5C123768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05Q</w:t>
            </w:r>
          </w:p>
          <w:p w14:paraId="41E4811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41 </w:t>
            </w:r>
          </w:p>
        </w:tc>
        <w:tc>
          <w:tcPr>
            <w:tcW w:w="6946" w:type="dxa"/>
          </w:tcPr>
          <w:p w14:paraId="763980A2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</w:tc>
      </w:tr>
      <w:tr w:rsidR="004E5A65" w:rsidRPr="004E5A65" w14:paraId="3B24AA5D" w14:textId="77777777" w:rsidTr="008E12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5"/>
        </w:trPr>
        <w:tc>
          <w:tcPr>
            <w:tcW w:w="959" w:type="dxa"/>
          </w:tcPr>
          <w:p w14:paraId="6DB22B17" w14:textId="67CF38E6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301" w:type="dxa"/>
          </w:tcPr>
          <w:p w14:paraId="672C04D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1EC1C2AF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977" w:type="dxa"/>
          </w:tcPr>
          <w:p w14:paraId="323772D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22N</w:t>
            </w:r>
          </w:p>
          <w:p w14:paraId="143C78EC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52:01-15:52:02</w:t>
            </w:r>
          </w:p>
        </w:tc>
        <w:tc>
          <w:tcPr>
            <w:tcW w:w="6946" w:type="dxa"/>
          </w:tcPr>
          <w:p w14:paraId="427E8565" w14:textId="77777777" w:rsidR="008E120D" w:rsidRDefault="004E5A65" w:rsidP="006439C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08:293N, B*39:95N, B*52:96N</w:t>
            </w:r>
          </w:p>
          <w:p w14:paraId="2D4E97DC" w14:textId="65672EE2" w:rsidR="004E5A65" w:rsidRPr="004E5A65" w:rsidRDefault="004E5A65" w:rsidP="006439C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15:363:01-15:363:02, B*18:91, B*35:247:01-35:247:02, B*35:510, B*39:122, B*51:188, B*58:45:01-58:45:02</w:t>
            </w:r>
          </w:p>
        </w:tc>
      </w:tr>
      <w:tr w:rsidR="004E5A65" w:rsidRPr="004E5A65" w14:paraId="5B87400D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3FCCE8F0" w14:textId="62A72C1A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7</w:t>
            </w:r>
          </w:p>
        </w:tc>
        <w:tc>
          <w:tcPr>
            <w:tcW w:w="1301" w:type="dxa"/>
          </w:tcPr>
          <w:p w14:paraId="32085E09" w14:textId="34FD66B5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330 bp</w:t>
            </w:r>
          </w:p>
          <w:p w14:paraId="060C3C0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375 bp</w:t>
            </w:r>
          </w:p>
        </w:tc>
        <w:tc>
          <w:tcPr>
            <w:tcW w:w="2977" w:type="dxa"/>
          </w:tcPr>
          <w:p w14:paraId="5C734A79" w14:textId="7859EF03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E5A65">
              <w:rPr>
                <w:rFonts w:cs="Arial"/>
                <w:color w:val="000000"/>
                <w:sz w:val="18"/>
                <w:szCs w:val="18"/>
                <w:lang w:val="sv-SE"/>
              </w:rPr>
              <w:t>*15:30, 15:105Q</w:t>
            </w:r>
          </w:p>
          <w:p w14:paraId="4DFCE76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E5A65">
              <w:rPr>
                <w:rFonts w:cs="Arial"/>
                <w:color w:val="000000"/>
                <w:sz w:val="18"/>
                <w:szCs w:val="18"/>
                <w:lang w:val="sv-SE"/>
              </w:rPr>
              <w:t>*15:123</w:t>
            </w:r>
          </w:p>
        </w:tc>
        <w:tc>
          <w:tcPr>
            <w:tcW w:w="6946" w:type="dxa"/>
          </w:tcPr>
          <w:p w14:paraId="7A459C3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</w:t>
            </w:r>
            <w:r w:rsidRPr="004E5A65">
              <w:rPr>
                <w:rFonts w:cs="Arial"/>
                <w:color w:val="000000"/>
                <w:sz w:val="18"/>
                <w:szCs w:val="18"/>
                <w:lang w:val="sv-SE"/>
              </w:rPr>
              <w:t>02:148, 04:463, 07:174, 07:298, 08:112, 12:165</w:t>
            </w:r>
          </w:p>
        </w:tc>
      </w:tr>
      <w:tr w:rsidR="004E5A65" w:rsidRPr="004E5A65" w14:paraId="5057B59F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EB10A9C" w14:textId="4253C77F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301" w:type="dxa"/>
          </w:tcPr>
          <w:p w14:paraId="18F1055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7166F8C7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80 bp</w:t>
            </w:r>
          </w:p>
        </w:tc>
        <w:tc>
          <w:tcPr>
            <w:tcW w:w="2977" w:type="dxa"/>
          </w:tcPr>
          <w:p w14:paraId="6897A0D0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33 </w:t>
            </w:r>
          </w:p>
          <w:p w14:paraId="1C014A7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84Q</w:t>
            </w:r>
          </w:p>
        </w:tc>
        <w:tc>
          <w:tcPr>
            <w:tcW w:w="6946" w:type="dxa"/>
          </w:tcPr>
          <w:p w14:paraId="78939212" w14:textId="77777777" w:rsidR="004E5A65" w:rsidRPr="004E5A65" w:rsidRDefault="004E5A65" w:rsidP="006439C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57:97</w:t>
            </w:r>
          </w:p>
        </w:tc>
      </w:tr>
      <w:tr w:rsidR="004E5A65" w:rsidRPr="004E5A65" w14:paraId="120D8120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4FDF82FB" w14:textId="23193C1D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9</w:t>
            </w:r>
          </w:p>
        </w:tc>
        <w:tc>
          <w:tcPr>
            <w:tcW w:w="1301" w:type="dxa"/>
          </w:tcPr>
          <w:p w14:paraId="4CB0B87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2A0980D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55 bp</w:t>
            </w:r>
          </w:p>
        </w:tc>
        <w:tc>
          <w:tcPr>
            <w:tcW w:w="2977" w:type="dxa"/>
          </w:tcPr>
          <w:p w14:paraId="566264CA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96Q</w:t>
            </w:r>
          </w:p>
          <w:p w14:paraId="17C1882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81 </w:t>
            </w:r>
          </w:p>
        </w:tc>
        <w:tc>
          <w:tcPr>
            <w:tcW w:w="6946" w:type="dxa"/>
          </w:tcPr>
          <w:p w14:paraId="76901F4B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04:59Q, 04:428Q, 16:16Q, </w:t>
            </w:r>
            <w:r w:rsidRPr="004E5A65">
              <w:rPr>
                <w:rFonts w:cs="Arial"/>
                <w:b/>
                <w:bCs/>
                <w:color w:val="000000"/>
                <w:sz w:val="18"/>
                <w:szCs w:val="18"/>
              </w:rPr>
              <w:t>B*15:218Q</w:t>
            </w:r>
          </w:p>
        </w:tc>
      </w:tr>
      <w:tr w:rsidR="004E5A65" w:rsidRPr="004E5A65" w14:paraId="7C93F764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6AB2A08A" w14:textId="1A23EA5F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34</w:t>
            </w:r>
          </w:p>
        </w:tc>
        <w:tc>
          <w:tcPr>
            <w:tcW w:w="1301" w:type="dxa"/>
          </w:tcPr>
          <w:p w14:paraId="61C5CF15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7CA6499E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40 bp</w:t>
            </w:r>
          </w:p>
        </w:tc>
        <w:tc>
          <w:tcPr>
            <w:tcW w:w="2977" w:type="dxa"/>
          </w:tcPr>
          <w:p w14:paraId="021A956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08</w:t>
            </w:r>
          </w:p>
          <w:p w14:paraId="50E1A678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14</w:t>
            </w:r>
          </w:p>
        </w:tc>
        <w:tc>
          <w:tcPr>
            <w:tcW w:w="6946" w:type="dxa"/>
          </w:tcPr>
          <w:p w14:paraId="7BBC299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03:505</w:t>
            </w:r>
          </w:p>
        </w:tc>
      </w:tr>
      <w:tr w:rsidR="004E5A65" w:rsidRPr="004E5A65" w14:paraId="7D833AA3" w14:textId="77777777" w:rsidTr="004E5A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7422AF4B" w14:textId="1513B572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301" w:type="dxa"/>
          </w:tcPr>
          <w:p w14:paraId="71ABD67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684E932D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977" w:type="dxa"/>
          </w:tcPr>
          <w:p w14:paraId="724D7FD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22N</w:t>
            </w:r>
          </w:p>
          <w:p w14:paraId="222DC933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 xml:space="preserve">*15:101 </w:t>
            </w:r>
          </w:p>
        </w:tc>
        <w:tc>
          <w:tcPr>
            <w:tcW w:w="6946" w:type="dxa"/>
          </w:tcPr>
          <w:p w14:paraId="518C73A1" w14:textId="77777777" w:rsidR="004E5A65" w:rsidRPr="004E5A65" w:rsidRDefault="004E5A65" w:rsidP="006439C7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B*08:293N, B*39:95N, B*52:96N</w:t>
            </w:r>
          </w:p>
          <w:p w14:paraId="143CD9FB" w14:textId="77777777" w:rsidR="004E5A65" w:rsidRPr="004E5A65" w:rsidRDefault="004E5A65" w:rsidP="006439C7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B*40:270</w:t>
            </w:r>
          </w:p>
        </w:tc>
      </w:tr>
      <w:tr w:rsidR="004E5A65" w:rsidRPr="004E5A65" w14:paraId="38C49E97" w14:textId="77777777" w:rsidTr="004E5A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59" w:type="dxa"/>
          </w:tcPr>
          <w:p w14:paraId="2DC3138D" w14:textId="47D916C9" w:rsidR="004E5A65" w:rsidRPr="004E5A65" w:rsidRDefault="004E5A65" w:rsidP="006439C7">
            <w:pPr>
              <w:spacing w:beforeLines="20" w:before="48"/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/>
                <w:color w:val="000000"/>
                <w:sz w:val="18"/>
                <w:szCs w:val="18"/>
              </w:rPr>
              <w:t>39</w:t>
            </w:r>
          </w:p>
        </w:tc>
        <w:tc>
          <w:tcPr>
            <w:tcW w:w="1301" w:type="dxa"/>
          </w:tcPr>
          <w:p w14:paraId="2FD1E36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220E0F29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155 bp</w:t>
            </w:r>
          </w:p>
        </w:tc>
        <w:tc>
          <w:tcPr>
            <w:tcW w:w="2977" w:type="dxa"/>
          </w:tcPr>
          <w:p w14:paraId="0C70C991" w14:textId="77777777" w:rsidR="004E5A65" w:rsidRPr="004E5A65" w:rsidRDefault="004E5A65" w:rsidP="006439C7">
            <w:pPr>
              <w:rPr>
                <w:rFonts w:cs="Arial"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08</w:t>
            </w:r>
          </w:p>
          <w:p w14:paraId="5DF17267" w14:textId="77777777" w:rsidR="004E5A65" w:rsidRPr="004E5A65" w:rsidRDefault="004E5A65" w:rsidP="006439C7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color w:val="000000"/>
                <w:sz w:val="18"/>
                <w:szCs w:val="18"/>
              </w:rPr>
              <w:t>*15:132</w:t>
            </w:r>
          </w:p>
        </w:tc>
        <w:tc>
          <w:tcPr>
            <w:tcW w:w="6946" w:type="dxa"/>
          </w:tcPr>
          <w:p w14:paraId="12BEB223" w14:textId="77777777" w:rsidR="004E5A65" w:rsidRPr="004E5A65" w:rsidRDefault="004E5A65" w:rsidP="006439C7">
            <w:pPr>
              <w:rPr>
                <w:rFonts w:cs="Arial"/>
                <w:bCs/>
                <w:color w:val="000000"/>
                <w:sz w:val="18"/>
                <w:szCs w:val="18"/>
              </w:rPr>
            </w:pPr>
            <w:r w:rsidRPr="004E5A65">
              <w:rPr>
                <w:rFonts w:cs="Arial"/>
                <w:bCs/>
                <w:color w:val="000000"/>
                <w:sz w:val="18"/>
                <w:szCs w:val="18"/>
              </w:rPr>
              <w:t>*03:505</w:t>
            </w:r>
          </w:p>
        </w:tc>
      </w:tr>
      <w:bookmarkEnd w:id="0"/>
    </w:tbl>
    <w:p w14:paraId="26DFF342" w14:textId="7883E1AC" w:rsidR="004E5A65" w:rsidRDefault="004E5A65" w:rsidP="00CD1C8C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6FA28A02" w14:textId="77777777" w:rsidR="00CD1C8C" w:rsidRPr="005940DA" w:rsidRDefault="00CD1C8C" w:rsidP="00CD1C8C">
      <w:pPr>
        <w:pStyle w:val="Footer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</w:p>
    <w:p w14:paraId="48F4CB36" w14:textId="1703CA0C" w:rsidR="007C148C" w:rsidRDefault="00CD4011" w:rsidP="007C14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  <w:bookmarkStart w:id="1" w:name="_Hlk34744406"/>
      <w:r w:rsidRPr="005940DA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4</w:t>
      </w:r>
      <w:r w:rsidR="007C148C" w:rsidRPr="005940DA">
        <w:rPr>
          <w:rFonts w:ascii="Arial" w:hAnsi="Arial" w:cs="Arial"/>
          <w:spacing w:val="-3"/>
          <w:sz w:val="18"/>
          <w:szCs w:val="18"/>
        </w:rPr>
        <w:t>The following alleles cannot be separated by the HLA-C*15 kit. These alleles can be distinguished by the HLA-C low resolution kit and/or the HLA-C*16 high resolution kit.</w:t>
      </w:r>
    </w:p>
    <w:p w14:paraId="076AE86F" w14:textId="77777777" w:rsidR="005940DA" w:rsidRDefault="005940DA" w:rsidP="007C14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W w:w="0" w:type="auto"/>
        <w:tblInd w:w="108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428"/>
      </w:tblGrid>
      <w:tr w:rsidR="005940DA" w:rsidRPr="005940DA" w14:paraId="2A16570A" w14:textId="77777777" w:rsidTr="001A100E">
        <w:trPr>
          <w:trHeight w:val="314"/>
        </w:trPr>
        <w:tc>
          <w:tcPr>
            <w:tcW w:w="4428" w:type="dxa"/>
            <w:tcBorders>
              <w:top w:val="nil"/>
              <w:left w:val="nil"/>
              <w:bottom w:val="single" w:sz="6" w:space="0" w:color="A6A6A6"/>
              <w:right w:val="nil"/>
            </w:tcBorders>
            <w:shd w:val="clear" w:color="auto" w:fill="FFFFFF"/>
          </w:tcPr>
          <w:p w14:paraId="1FAC250E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5940DA" w:rsidRPr="005940DA" w14:paraId="00B2D5C4" w14:textId="77777777" w:rsidTr="001A100E">
        <w:trPr>
          <w:trHeight w:val="227"/>
        </w:trPr>
        <w:tc>
          <w:tcPr>
            <w:tcW w:w="4428" w:type="dxa"/>
            <w:tcBorders>
              <w:top w:val="single" w:sz="6" w:space="0" w:color="A6A6A6"/>
              <w:left w:val="nil"/>
              <w:bottom w:val="nil"/>
              <w:right w:val="nil"/>
            </w:tcBorders>
            <w:shd w:val="clear" w:color="auto" w:fill="E6E6E6"/>
          </w:tcPr>
          <w:p w14:paraId="3615E304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rFonts w:cs="Arial"/>
                <w:spacing w:val="-3"/>
                <w:sz w:val="18"/>
                <w:szCs w:val="18"/>
              </w:rPr>
              <w:t>C*15:04:01:01-15:04:06, 15:211, 15:236, C*16:70</w:t>
            </w:r>
          </w:p>
        </w:tc>
      </w:tr>
    </w:tbl>
    <w:p w14:paraId="37C10B08" w14:textId="3950FC79" w:rsidR="005940DA" w:rsidRDefault="005940DA" w:rsidP="007C148C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right="-1"/>
        <w:jc w:val="both"/>
        <w:rPr>
          <w:rFonts w:ascii="Arial" w:hAnsi="Arial" w:cs="Arial"/>
          <w:spacing w:val="-3"/>
          <w:sz w:val="18"/>
          <w:szCs w:val="18"/>
        </w:rPr>
      </w:pPr>
    </w:p>
    <w:bookmarkEnd w:id="1"/>
    <w:p w14:paraId="52A1094A" w14:textId="77777777" w:rsidR="002A5637" w:rsidRDefault="002A5637" w:rsidP="00E22850">
      <w:pPr>
        <w:ind w:right="-143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4E3A455" w14:textId="6C3544E5" w:rsidR="00E22850" w:rsidRDefault="00BF3D8A" w:rsidP="00E22850">
      <w:pPr>
        <w:ind w:right="-143"/>
        <w:jc w:val="both"/>
        <w:rPr>
          <w:rFonts w:ascii="Arial" w:hAnsi="Arial" w:cs="Arial"/>
          <w:sz w:val="18"/>
          <w:szCs w:val="18"/>
        </w:rPr>
      </w:pPr>
      <w:r w:rsidRPr="005940DA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="00E22850" w:rsidRPr="005940DA">
        <w:rPr>
          <w:rFonts w:ascii="Arial" w:hAnsi="Arial" w:cs="Arial"/>
          <w:spacing w:val="-3"/>
          <w:sz w:val="18"/>
          <w:szCs w:val="18"/>
        </w:rPr>
        <w:t xml:space="preserve">The following HLA-C*15 alleles </w:t>
      </w:r>
      <w:r w:rsidR="00E22850" w:rsidRPr="005940DA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6594247" w14:textId="4950669F" w:rsidR="005940DA" w:rsidRDefault="005940DA" w:rsidP="00E22850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2660"/>
        <w:gridCol w:w="1276"/>
        <w:gridCol w:w="2868"/>
        <w:gridCol w:w="1418"/>
      </w:tblGrid>
      <w:tr w:rsidR="005940DA" w:rsidRPr="005940DA" w14:paraId="613AAB7B" w14:textId="77777777" w:rsidTr="001A100E">
        <w:trPr>
          <w:trHeight w:val="314"/>
        </w:trPr>
        <w:tc>
          <w:tcPr>
            <w:tcW w:w="2660" w:type="dxa"/>
            <w:tcBorders>
              <w:top w:val="nil"/>
              <w:left w:val="nil"/>
              <w:bottom w:val="single" w:sz="2" w:space="0" w:color="A6A6A6"/>
            </w:tcBorders>
            <w:shd w:val="clear" w:color="auto" w:fill="FFFFFF"/>
          </w:tcPr>
          <w:p w14:paraId="2E75CEE1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276" w:type="dxa"/>
            <w:tcBorders>
              <w:top w:val="nil"/>
              <w:bottom w:val="single" w:sz="2" w:space="0" w:color="A6A6A6"/>
              <w:right w:val="single" w:sz="2" w:space="0" w:color="A6A6A6"/>
            </w:tcBorders>
            <w:shd w:val="clear" w:color="auto" w:fill="FFFFFF"/>
          </w:tcPr>
          <w:p w14:paraId="788E6567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868" w:type="dxa"/>
            <w:tcBorders>
              <w:top w:val="nil"/>
              <w:left w:val="single" w:sz="2" w:space="0" w:color="A6A6A6"/>
              <w:bottom w:val="single" w:sz="6" w:space="0" w:color="A6A6A6"/>
            </w:tcBorders>
            <w:shd w:val="clear" w:color="auto" w:fill="FFFFFF"/>
          </w:tcPr>
          <w:p w14:paraId="09D50E31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  <w:tab w:val="left" w:pos="1101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  <w:r w:rsidRPr="005940D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ab/>
            </w:r>
          </w:p>
        </w:tc>
        <w:tc>
          <w:tcPr>
            <w:tcW w:w="1418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4D8E2552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5940DA" w:rsidRPr="005940DA" w14:paraId="0E018086" w14:textId="77777777" w:rsidTr="001A100E">
        <w:trPr>
          <w:trHeight w:val="227"/>
        </w:trPr>
        <w:tc>
          <w:tcPr>
            <w:tcW w:w="2660" w:type="dxa"/>
            <w:tcBorders>
              <w:top w:val="single" w:sz="2" w:space="0" w:color="A6A6A6"/>
              <w:left w:val="nil"/>
            </w:tcBorders>
            <w:shd w:val="clear" w:color="auto" w:fill="D9D9D9"/>
          </w:tcPr>
          <w:p w14:paraId="22D16EB8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C*15:18, 15:118, 15:138</w:t>
            </w:r>
          </w:p>
        </w:tc>
        <w:tc>
          <w:tcPr>
            <w:tcW w:w="1276" w:type="dxa"/>
            <w:tcBorders>
              <w:top w:val="single" w:sz="2" w:space="0" w:color="A6A6A6"/>
              <w:right w:val="single" w:sz="2" w:space="0" w:color="A6A6A6"/>
            </w:tcBorders>
            <w:shd w:val="clear" w:color="auto" w:fill="D9D9D9"/>
          </w:tcPr>
          <w:p w14:paraId="579144EF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9</w:t>
            </w:r>
          </w:p>
        </w:tc>
        <w:tc>
          <w:tcPr>
            <w:tcW w:w="2868" w:type="dxa"/>
            <w:tcBorders>
              <w:top w:val="single" w:sz="6" w:space="0" w:color="A6A6A6"/>
              <w:left w:val="single" w:sz="2" w:space="0" w:color="A6A6A6"/>
            </w:tcBorders>
            <w:shd w:val="clear" w:color="auto" w:fill="D9D9D9"/>
          </w:tcPr>
          <w:p w14:paraId="7B0E7896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z w:val="18"/>
                <w:szCs w:val="18"/>
              </w:rPr>
              <w:t>C*15:35, 15:47</w:t>
            </w:r>
          </w:p>
        </w:tc>
        <w:tc>
          <w:tcPr>
            <w:tcW w:w="1418" w:type="dxa"/>
            <w:tcBorders>
              <w:top w:val="single" w:sz="6" w:space="0" w:color="A6A6A6"/>
              <w:right w:val="nil"/>
            </w:tcBorders>
            <w:shd w:val="clear" w:color="auto" w:fill="D9D9D9"/>
          </w:tcPr>
          <w:p w14:paraId="753504AE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21</w:t>
            </w:r>
          </w:p>
        </w:tc>
      </w:tr>
      <w:tr w:rsidR="005940DA" w:rsidRPr="005940DA" w14:paraId="6A27D5FB" w14:textId="77777777" w:rsidTr="001A100E">
        <w:trPr>
          <w:trHeight w:val="227"/>
        </w:trPr>
        <w:tc>
          <w:tcPr>
            <w:tcW w:w="2660" w:type="dxa"/>
            <w:tcBorders>
              <w:left w:val="nil"/>
            </w:tcBorders>
            <w:shd w:val="clear" w:color="auto" w:fill="FFFFFF"/>
          </w:tcPr>
          <w:p w14:paraId="6AAC4B26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C*15:32Q, 15:41</w:t>
            </w:r>
          </w:p>
        </w:tc>
        <w:tc>
          <w:tcPr>
            <w:tcW w:w="1276" w:type="dxa"/>
            <w:tcBorders>
              <w:right w:val="single" w:sz="2" w:space="0" w:color="A6A6A6"/>
            </w:tcBorders>
            <w:shd w:val="clear" w:color="auto" w:fill="FFFFFF"/>
          </w:tcPr>
          <w:p w14:paraId="6ECBF307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24</w:t>
            </w:r>
          </w:p>
        </w:tc>
        <w:tc>
          <w:tcPr>
            <w:tcW w:w="2868" w:type="dxa"/>
            <w:tcBorders>
              <w:left w:val="single" w:sz="2" w:space="0" w:color="A6A6A6"/>
            </w:tcBorders>
            <w:shd w:val="clear" w:color="auto" w:fill="FFFFFF"/>
          </w:tcPr>
          <w:p w14:paraId="213747E9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z w:val="18"/>
                <w:szCs w:val="18"/>
              </w:rPr>
              <w:t>C*15:44:01-15:45</w:t>
            </w:r>
          </w:p>
        </w:tc>
        <w:tc>
          <w:tcPr>
            <w:tcW w:w="1418" w:type="dxa"/>
            <w:tcBorders>
              <w:right w:val="nil"/>
            </w:tcBorders>
            <w:shd w:val="clear" w:color="auto" w:fill="FFFFFF"/>
          </w:tcPr>
          <w:p w14:paraId="60CE6C91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20</w:t>
            </w:r>
          </w:p>
        </w:tc>
      </w:tr>
      <w:tr w:rsidR="005940DA" w:rsidRPr="005940DA" w14:paraId="443A0361" w14:textId="77777777" w:rsidTr="001A100E">
        <w:trPr>
          <w:trHeight w:val="227"/>
        </w:trPr>
        <w:tc>
          <w:tcPr>
            <w:tcW w:w="2660" w:type="dxa"/>
            <w:tcBorders>
              <w:left w:val="nil"/>
              <w:bottom w:val="nil"/>
            </w:tcBorders>
            <w:shd w:val="clear" w:color="auto" w:fill="D9D9D9"/>
          </w:tcPr>
          <w:p w14:paraId="15490030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C*15:33, 15:84Q</w:t>
            </w:r>
          </w:p>
        </w:tc>
        <w:tc>
          <w:tcPr>
            <w:tcW w:w="1276" w:type="dxa"/>
            <w:tcBorders>
              <w:bottom w:val="nil"/>
              <w:right w:val="single" w:sz="2" w:space="0" w:color="A6A6A6"/>
            </w:tcBorders>
            <w:shd w:val="clear" w:color="auto" w:fill="D9D9D9"/>
          </w:tcPr>
          <w:p w14:paraId="2C98EA89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28</w:t>
            </w:r>
          </w:p>
        </w:tc>
        <w:tc>
          <w:tcPr>
            <w:tcW w:w="2868" w:type="dxa"/>
            <w:tcBorders>
              <w:left w:val="single" w:sz="2" w:space="0" w:color="A6A6A6"/>
              <w:bottom w:val="nil"/>
            </w:tcBorders>
            <w:shd w:val="clear" w:color="auto" w:fill="D9D9D9"/>
          </w:tcPr>
          <w:p w14:paraId="016A4CFC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C*15:46, 15:111, 15:201</w:t>
            </w:r>
          </w:p>
        </w:tc>
        <w:tc>
          <w:tcPr>
            <w:tcW w:w="1418" w:type="dxa"/>
            <w:tcBorders>
              <w:bottom w:val="nil"/>
              <w:right w:val="nil"/>
            </w:tcBorders>
            <w:shd w:val="clear" w:color="auto" w:fill="D9D9D9"/>
          </w:tcPr>
          <w:p w14:paraId="66181066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19</w:t>
            </w:r>
          </w:p>
        </w:tc>
      </w:tr>
      <w:tr w:rsidR="005940DA" w:rsidRPr="005940DA" w14:paraId="01C37209" w14:textId="77777777" w:rsidTr="001A100E">
        <w:trPr>
          <w:trHeight w:val="227"/>
        </w:trPr>
        <w:tc>
          <w:tcPr>
            <w:tcW w:w="266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00A07BE1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z w:val="18"/>
                <w:szCs w:val="18"/>
              </w:rPr>
              <w:t>C*15:34, 15:39, 15:130</w:t>
            </w:r>
          </w:p>
        </w:tc>
        <w:tc>
          <w:tcPr>
            <w:tcW w:w="1276" w:type="dxa"/>
            <w:tcBorders>
              <w:top w:val="nil"/>
              <w:bottom w:val="nil"/>
              <w:right w:val="single" w:sz="4" w:space="0" w:color="A6A6A6" w:themeColor="background1" w:themeShade="A6"/>
            </w:tcBorders>
            <w:shd w:val="clear" w:color="auto" w:fill="FFFFFF"/>
          </w:tcPr>
          <w:p w14:paraId="27BD1FD6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-143"/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17</w:t>
            </w:r>
          </w:p>
        </w:tc>
        <w:tc>
          <w:tcPr>
            <w:tcW w:w="2868" w:type="dxa"/>
            <w:tcBorders>
              <w:top w:val="nil"/>
              <w:left w:val="single" w:sz="4" w:space="0" w:color="A6A6A6" w:themeColor="background1" w:themeShade="A6"/>
              <w:bottom w:val="nil"/>
            </w:tcBorders>
          </w:tcPr>
          <w:p w14:paraId="1D7B17F5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C*15:81, 15:96Q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1652CE5D" w14:textId="77777777" w:rsidR="005940DA" w:rsidRPr="005940DA" w:rsidRDefault="005940DA" w:rsidP="001A100E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  <w:lang w:eastAsia="sv-SE"/>
              </w:rPr>
            </w:pPr>
            <w:r w:rsidRPr="005940DA">
              <w:rPr>
                <w:spacing w:val="-3"/>
                <w:sz w:val="18"/>
                <w:szCs w:val="18"/>
                <w:lang w:eastAsia="sv-SE"/>
              </w:rPr>
              <w:t>29</w:t>
            </w:r>
          </w:p>
        </w:tc>
      </w:tr>
    </w:tbl>
    <w:p w14:paraId="1A5D7249" w14:textId="77777777" w:rsidR="007659BF" w:rsidRPr="005940DA" w:rsidRDefault="007659BF" w:rsidP="00E22850">
      <w:pPr>
        <w:ind w:right="141"/>
        <w:jc w:val="both"/>
        <w:rPr>
          <w:rFonts w:ascii="Arial" w:hAnsi="Arial"/>
          <w:spacing w:val="-3"/>
          <w:sz w:val="18"/>
          <w:szCs w:val="18"/>
        </w:rPr>
      </w:pPr>
    </w:p>
    <w:p w14:paraId="32C5C0BF" w14:textId="77777777" w:rsidR="007C148C" w:rsidRPr="005940DA" w:rsidRDefault="007C148C" w:rsidP="007C148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  <w:u w:val="single"/>
          <w:lang w:val="en-GB"/>
        </w:rPr>
      </w:pPr>
      <w:r w:rsidRPr="005940DA">
        <w:rPr>
          <w:sz w:val="18"/>
          <w:szCs w:val="18"/>
          <w:u w:val="single"/>
          <w:lang w:val="en-GB"/>
        </w:rPr>
        <w:t>Abbreviations</w:t>
      </w:r>
    </w:p>
    <w:p w14:paraId="6780406B" w14:textId="77777777" w:rsidR="007C148C" w:rsidRPr="005940DA" w:rsidRDefault="007C148C" w:rsidP="007C148C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sz w:val="18"/>
          <w:szCs w:val="18"/>
        </w:rPr>
      </w:pPr>
      <w:r w:rsidRPr="005940DA">
        <w:rPr>
          <w:sz w:val="18"/>
          <w:szCs w:val="18"/>
        </w:rPr>
        <w:t>w: might be weakly amplified.</w:t>
      </w:r>
    </w:p>
    <w:p w14:paraId="34ABD3FD" w14:textId="77777777" w:rsidR="004C78B2" w:rsidRPr="005940DA" w:rsidRDefault="004C78B2" w:rsidP="004C78B2">
      <w:pPr>
        <w:ind w:firstLine="720"/>
      </w:pPr>
    </w:p>
    <w:sectPr w:rsidR="004C78B2" w:rsidRPr="005940DA" w:rsidSect="009766C9">
      <w:pgSz w:w="16840" w:h="11907" w:orient="landscape" w:code="9"/>
      <w:pgMar w:top="709" w:right="1701" w:bottom="1134" w:left="1701" w:header="584" w:footer="720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2A23C" w14:textId="77777777" w:rsidR="00BF6846" w:rsidRDefault="00BF6846">
      <w:r>
        <w:separator/>
      </w:r>
    </w:p>
  </w:endnote>
  <w:endnote w:type="continuationSeparator" w:id="0">
    <w:p w14:paraId="2F9E275D" w14:textId="77777777" w:rsidR="00BF6846" w:rsidRDefault="00BF6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9573D" w14:textId="77777777" w:rsidR="00CD4011" w:rsidRDefault="00CD4011" w:rsidP="00CD401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4A54B745" w14:textId="77777777" w:rsidR="00CD4011" w:rsidRPr="00834CB9" w:rsidRDefault="00CD4011" w:rsidP="00CD401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2F07B280" w14:textId="77777777" w:rsidR="00CD4011" w:rsidRPr="00393C78" w:rsidRDefault="00CD4011" w:rsidP="00CD4011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6DFB3F9F" w14:textId="7C6C6CE0" w:rsidR="00835452" w:rsidRPr="00CD4011" w:rsidRDefault="00CD4011" w:rsidP="00CD4011">
    <w:pPr>
      <w:pStyle w:val="Footer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July 202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6C31C" w14:textId="77777777" w:rsidR="00BF6846" w:rsidRDefault="00BF6846">
      <w:r>
        <w:separator/>
      </w:r>
    </w:p>
  </w:footnote>
  <w:footnote w:type="continuationSeparator" w:id="0">
    <w:p w14:paraId="7D43E63C" w14:textId="77777777" w:rsidR="00BF6846" w:rsidRDefault="00BF6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0E2C1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47C593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2A7F6B" w14:paraId="391BD9A9" w14:textId="77777777" w:rsidTr="001A100E">
      <w:trPr>
        <w:trHeight w:val="284"/>
      </w:trPr>
      <w:tc>
        <w:tcPr>
          <w:tcW w:w="3156" w:type="dxa"/>
          <w:vMerge w:val="restart"/>
          <w:vAlign w:val="center"/>
        </w:tcPr>
        <w:p w14:paraId="5BA20820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146D3CB7" wp14:editId="3DBEFB51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8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721EA118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1C16FE05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2A7F6B" w14:paraId="6DD21147" w14:textId="77777777" w:rsidTr="001A100E">
      <w:tc>
        <w:tcPr>
          <w:tcW w:w="3156" w:type="dxa"/>
          <w:vMerge/>
          <w:vAlign w:val="center"/>
        </w:tcPr>
        <w:p w14:paraId="7C7A0C0C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12D1886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432229">
            <w:rPr>
              <w:rFonts w:ascii="Arial" w:hAnsi="Arial" w:cs="Arial"/>
              <w:b/>
              <w:sz w:val="20"/>
              <w:szCs w:val="20"/>
              <w:lang w:val="es-ES"/>
            </w:rPr>
            <w:t>HLA-C*15</w:t>
          </w:r>
        </w:p>
      </w:tc>
      <w:tc>
        <w:tcPr>
          <w:tcW w:w="3266" w:type="dxa"/>
          <w:gridSpan w:val="2"/>
          <w:vAlign w:val="center"/>
        </w:tcPr>
        <w:p w14:paraId="6A12C9BC" w14:textId="613F32BA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</w:t>
          </w:r>
          <w:r w:rsidR="00CD6F8C">
            <w:rPr>
              <w:rFonts w:ascii="Arial" w:hAnsi="Arial"/>
              <w:sz w:val="20"/>
              <w:szCs w:val="20"/>
            </w:rPr>
            <w:t xml:space="preserve">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i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2A7F6B" w14:paraId="28AF77AE" w14:textId="77777777" w:rsidTr="001A100E">
      <w:trPr>
        <w:trHeight w:val="217"/>
      </w:trPr>
      <w:tc>
        <w:tcPr>
          <w:tcW w:w="3156" w:type="dxa"/>
          <w:vMerge/>
          <w:vAlign w:val="center"/>
        </w:tcPr>
        <w:p w14:paraId="2EEDC4C9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2A30D63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432229">
            <w:rPr>
              <w:rFonts w:ascii="Arial" w:hAnsi="Arial" w:cs="Arial"/>
              <w:b/>
              <w:sz w:val="20"/>
              <w:szCs w:val="20"/>
              <w:lang w:val="es-ES"/>
            </w:rPr>
            <w:t>101.626-12/12u</w:t>
          </w:r>
        </w:p>
      </w:tc>
      <w:tc>
        <w:tcPr>
          <w:tcW w:w="3266" w:type="dxa"/>
          <w:gridSpan w:val="2"/>
        </w:tcPr>
        <w:p w14:paraId="74457BE8" w14:textId="77777777" w:rsidR="002A7F6B" w:rsidRDefault="002A7F6B" w:rsidP="002A7F6B">
          <w:pPr>
            <w:pStyle w:val="Header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2A7F6B" w14:paraId="3309A78B" w14:textId="77777777" w:rsidTr="001A100E">
      <w:trPr>
        <w:trHeight w:val="74"/>
      </w:trPr>
      <w:tc>
        <w:tcPr>
          <w:tcW w:w="3156" w:type="dxa"/>
          <w:vMerge/>
          <w:vAlign w:val="center"/>
        </w:tcPr>
        <w:p w14:paraId="6E8F268D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04C6CEFC" w14:textId="77777777" w:rsidR="002A7F6B" w:rsidRPr="003C32C2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CD4011">
            <w:rPr>
              <w:rFonts w:ascii="Arial" w:hAnsi="Arial"/>
              <w:b/>
              <w:bCs/>
              <w:sz w:val="20"/>
              <w:szCs w:val="20"/>
            </w:rPr>
            <w:t>0R9</w:t>
          </w:r>
        </w:p>
      </w:tc>
      <w:tc>
        <w:tcPr>
          <w:tcW w:w="3266" w:type="dxa"/>
          <w:gridSpan w:val="2"/>
          <w:vAlign w:val="center"/>
        </w:tcPr>
        <w:p w14:paraId="59FF526B" w14:textId="77777777" w:rsidR="002A7F6B" w:rsidRDefault="002A7F6B" w:rsidP="002A7F6B">
          <w:pPr>
            <w:pStyle w:val="Header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33997AD4" w14:textId="4B49C944" w:rsidR="00AC4A00" w:rsidRPr="00432229" w:rsidRDefault="00AC4A00" w:rsidP="00AC4A00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432229">
      <w:rPr>
        <w:rFonts w:ascii="Arial" w:hAnsi="Arial" w:cs="Arial"/>
        <w:b/>
        <w:sz w:val="20"/>
        <w:szCs w:val="20"/>
        <w:lang w:val="es-E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74D9A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18E1C4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QwNrawMLMwMTNQ0lEKTi0uzszPAykwrgUABgbYTCwAAAA="/>
  </w:docVars>
  <w:rsids>
    <w:rsidRoot w:val="001010A3"/>
    <w:rsid w:val="00001DAD"/>
    <w:rsid w:val="00002FE9"/>
    <w:rsid w:val="00003ADC"/>
    <w:rsid w:val="00012D10"/>
    <w:rsid w:val="00020579"/>
    <w:rsid w:val="00020EA2"/>
    <w:rsid w:val="00024005"/>
    <w:rsid w:val="00024ADB"/>
    <w:rsid w:val="0003770A"/>
    <w:rsid w:val="0005415B"/>
    <w:rsid w:val="00060484"/>
    <w:rsid w:val="00072FF0"/>
    <w:rsid w:val="00073075"/>
    <w:rsid w:val="00073EB6"/>
    <w:rsid w:val="00076077"/>
    <w:rsid w:val="00076D91"/>
    <w:rsid w:val="00083539"/>
    <w:rsid w:val="00085E00"/>
    <w:rsid w:val="00090171"/>
    <w:rsid w:val="0009679C"/>
    <w:rsid w:val="00096F0A"/>
    <w:rsid w:val="000B3EA4"/>
    <w:rsid w:val="000C7605"/>
    <w:rsid w:val="000D2188"/>
    <w:rsid w:val="000D590A"/>
    <w:rsid w:val="000E2B25"/>
    <w:rsid w:val="000E315E"/>
    <w:rsid w:val="000E4844"/>
    <w:rsid w:val="000F1A4F"/>
    <w:rsid w:val="000F3C01"/>
    <w:rsid w:val="000F6F6F"/>
    <w:rsid w:val="001010A3"/>
    <w:rsid w:val="00111884"/>
    <w:rsid w:val="00125072"/>
    <w:rsid w:val="00125F6F"/>
    <w:rsid w:val="001269C6"/>
    <w:rsid w:val="00135230"/>
    <w:rsid w:val="00152095"/>
    <w:rsid w:val="00153748"/>
    <w:rsid w:val="0015634A"/>
    <w:rsid w:val="001579AA"/>
    <w:rsid w:val="00162A62"/>
    <w:rsid w:val="001644B2"/>
    <w:rsid w:val="00171016"/>
    <w:rsid w:val="00172075"/>
    <w:rsid w:val="0017279B"/>
    <w:rsid w:val="00181075"/>
    <w:rsid w:val="00183A42"/>
    <w:rsid w:val="00191DEC"/>
    <w:rsid w:val="0019307E"/>
    <w:rsid w:val="00197BB8"/>
    <w:rsid w:val="001A2D4D"/>
    <w:rsid w:val="001A54D0"/>
    <w:rsid w:val="001B0A47"/>
    <w:rsid w:val="001B140D"/>
    <w:rsid w:val="001C0083"/>
    <w:rsid w:val="001C41DC"/>
    <w:rsid w:val="001D2FA4"/>
    <w:rsid w:val="001F0277"/>
    <w:rsid w:val="001F1BFE"/>
    <w:rsid w:val="001F3F6C"/>
    <w:rsid w:val="001F6847"/>
    <w:rsid w:val="00202CAB"/>
    <w:rsid w:val="002144EA"/>
    <w:rsid w:val="00214D0C"/>
    <w:rsid w:val="00217688"/>
    <w:rsid w:val="00225386"/>
    <w:rsid w:val="002258C5"/>
    <w:rsid w:val="0023036E"/>
    <w:rsid w:val="00236AD7"/>
    <w:rsid w:val="00251C5E"/>
    <w:rsid w:val="00253280"/>
    <w:rsid w:val="00253E9E"/>
    <w:rsid w:val="00255414"/>
    <w:rsid w:val="002564FF"/>
    <w:rsid w:val="00260338"/>
    <w:rsid w:val="002673DF"/>
    <w:rsid w:val="00272610"/>
    <w:rsid w:val="00274588"/>
    <w:rsid w:val="00274EE3"/>
    <w:rsid w:val="00277149"/>
    <w:rsid w:val="00280F08"/>
    <w:rsid w:val="00292BC5"/>
    <w:rsid w:val="002A5637"/>
    <w:rsid w:val="002A7F6B"/>
    <w:rsid w:val="002B35A2"/>
    <w:rsid w:val="002B4586"/>
    <w:rsid w:val="002B6BBC"/>
    <w:rsid w:val="002C23CF"/>
    <w:rsid w:val="002C2939"/>
    <w:rsid w:val="002D707A"/>
    <w:rsid w:val="002D73C8"/>
    <w:rsid w:val="002E3504"/>
    <w:rsid w:val="002E4D12"/>
    <w:rsid w:val="002F3F1E"/>
    <w:rsid w:val="002F45F0"/>
    <w:rsid w:val="002F527A"/>
    <w:rsid w:val="00302576"/>
    <w:rsid w:val="00310290"/>
    <w:rsid w:val="003201D4"/>
    <w:rsid w:val="003208AA"/>
    <w:rsid w:val="00320C08"/>
    <w:rsid w:val="00331CF6"/>
    <w:rsid w:val="003367B4"/>
    <w:rsid w:val="00337E3A"/>
    <w:rsid w:val="00354386"/>
    <w:rsid w:val="00360191"/>
    <w:rsid w:val="00365D52"/>
    <w:rsid w:val="00367914"/>
    <w:rsid w:val="00373E47"/>
    <w:rsid w:val="00375239"/>
    <w:rsid w:val="00376026"/>
    <w:rsid w:val="0037711F"/>
    <w:rsid w:val="00382BE4"/>
    <w:rsid w:val="0038376A"/>
    <w:rsid w:val="003A203F"/>
    <w:rsid w:val="003A4BC4"/>
    <w:rsid w:val="003B6C5B"/>
    <w:rsid w:val="003C1132"/>
    <w:rsid w:val="003C2DDF"/>
    <w:rsid w:val="003C60D3"/>
    <w:rsid w:val="003D0837"/>
    <w:rsid w:val="003D0DEE"/>
    <w:rsid w:val="003D6E23"/>
    <w:rsid w:val="003E274F"/>
    <w:rsid w:val="003F2D05"/>
    <w:rsid w:val="003F74CC"/>
    <w:rsid w:val="0040065B"/>
    <w:rsid w:val="00402C50"/>
    <w:rsid w:val="00432229"/>
    <w:rsid w:val="00440FFA"/>
    <w:rsid w:val="00450478"/>
    <w:rsid w:val="004637DE"/>
    <w:rsid w:val="00471F00"/>
    <w:rsid w:val="00475046"/>
    <w:rsid w:val="00477405"/>
    <w:rsid w:val="00481119"/>
    <w:rsid w:val="00483062"/>
    <w:rsid w:val="00486CFF"/>
    <w:rsid w:val="00491D07"/>
    <w:rsid w:val="00493D14"/>
    <w:rsid w:val="00497F82"/>
    <w:rsid w:val="004B1722"/>
    <w:rsid w:val="004B28F2"/>
    <w:rsid w:val="004B45CC"/>
    <w:rsid w:val="004C0054"/>
    <w:rsid w:val="004C72AD"/>
    <w:rsid w:val="004C78B2"/>
    <w:rsid w:val="004D46E1"/>
    <w:rsid w:val="004E1E7A"/>
    <w:rsid w:val="004E5A65"/>
    <w:rsid w:val="004F03A1"/>
    <w:rsid w:val="004F1BBA"/>
    <w:rsid w:val="004F2F43"/>
    <w:rsid w:val="004F3A3A"/>
    <w:rsid w:val="004F5DC6"/>
    <w:rsid w:val="00503481"/>
    <w:rsid w:val="00503BCB"/>
    <w:rsid w:val="00511D00"/>
    <w:rsid w:val="00512069"/>
    <w:rsid w:val="00512F25"/>
    <w:rsid w:val="00525CD5"/>
    <w:rsid w:val="00532C20"/>
    <w:rsid w:val="00536F5D"/>
    <w:rsid w:val="0055075C"/>
    <w:rsid w:val="00551BC0"/>
    <w:rsid w:val="00552E90"/>
    <w:rsid w:val="00553F26"/>
    <w:rsid w:val="0055676E"/>
    <w:rsid w:val="00561374"/>
    <w:rsid w:val="005658AC"/>
    <w:rsid w:val="00571E25"/>
    <w:rsid w:val="0059269D"/>
    <w:rsid w:val="005940DA"/>
    <w:rsid w:val="005B1B96"/>
    <w:rsid w:val="005B52FC"/>
    <w:rsid w:val="005C0EE4"/>
    <w:rsid w:val="005C3203"/>
    <w:rsid w:val="005C6D9C"/>
    <w:rsid w:val="005C7EB4"/>
    <w:rsid w:val="005D1A1B"/>
    <w:rsid w:val="005D1DC3"/>
    <w:rsid w:val="005E5E01"/>
    <w:rsid w:val="005E7BB8"/>
    <w:rsid w:val="005F150D"/>
    <w:rsid w:val="005F2147"/>
    <w:rsid w:val="00601AB0"/>
    <w:rsid w:val="00607B65"/>
    <w:rsid w:val="00611FB5"/>
    <w:rsid w:val="006132E4"/>
    <w:rsid w:val="006133C5"/>
    <w:rsid w:val="006148F4"/>
    <w:rsid w:val="006220A5"/>
    <w:rsid w:val="006223A5"/>
    <w:rsid w:val="0062379A"/>
    <w:rsid w:val="006243E9"/>
    <w:rsid w:val="006363C8"/>
    <w:rsid w:val="00640C26"/>
    <w:rsid w:val="0064785A"/>
    <w:rsid w:val="006479D6"/>
    <w:rsid w:val="00657EEB"/>
    <w:rsid w:val="006661C0"/>
    <w:rsid w:val="00667291"/>
    <w:rsid w:val="00670286"/>
    <w:rsid w:val="0068440A"/>
    <w:rsid w:val="00686988"/>
    <w:rsid w:val="0069090B"/>
    <w:rsid w:val="00692F6C"/>
    <w:rsid w:val="006A2F3F"/>
    <w:rsid w:val="006B0D0E"/>
    <w:rsid w:val="006B3E1A"/>
    <w:rsid w:val="006B5DDB"/>
    <w:rsid w:val="006B6103"/>
    <w:rsid w:val="006B6E3F"/>
    <w:rsid w:val="006C4083"/>
    <w:rsid w:val="006C5A92"/>
    <w:rsid w:val="006C751F"/>
    <w:rsid w:val="006D3E18"/>
    <w:rsid w:val="006D4350"/>
    <w:rsid w:val="006D6F17"/>
    <w:rsid w:val="006E33AB"/>
    <w:rsid w:val="006E7A32"/>
    <w:rsid w:val="006F139A"/>
    <w:rsid w:val="006F3D45"/>
    <w:rsid w:val="00700747"/>
    <w:rsid w:val="00703B29"/>
    <w:rsid w:val="00705C65"/>
    <w:rsid w:val="007114B2"/>
    <w:rsid w:val="00713A0A"/>
    <w:rsid w:val="00734CF1"/>
    <w:rsid w:val="00735572"/>
    <w:rsid w:val="0075152E"/>
    <w:rsid w:val="00752213"/>
    <w:rsid w:val="0075310A"/>
    <w:rsid w:val="0075468C"/>
    <w:rsid w:val="007659BF"/>
    <w:rsid w:val="007713C6"/>
    <w:rsid w:val="00785012"/>
    <w:rsid w:val="0079135B"/>
    <w:rsid w:val="00793F0B"/>
    <w:rsid w:val="00796E2D"/>
    <w:rsid w:val="0079745E"/>
    <w:rsid w:val="007A1CE6"/>
    <w:rsid w:val="007C0077"/>
    <w:rsid w:val="007C148C"/>
    <w:rsid w:val="007C3880"/>
    <w:rsid w:val="007D3A51"/>
    <w:rsid w:val="007E1724"/>
    <w:rsid w:val="007E24D3"/>
    <w:rsid w:val="007E365B"/>
    <w:rsid w:val="007E7A46"/>
    <w:rsid w:val="007F03B4"/>
    <w:rsid w:val="00800303"/>
    <w:rsid w:val="008064A3"/>
    <w:rsid w:val="008111DA"/>
    <w:rsid w:val="00811EBA"/>
    <w:rsid w:val="0081448E"/>
    <w:rsid w:val="00814ED3"/>
    <w:rsid w:val="008207C8"/>
    <w:rsid w:val="00835452"/>
    <w:rsid w:val="008505A3"/>
    <w:rsid w:val="008650CB"/>
    <w:rsid w:val="0088058D"/>
    <w:rsid w:val="008872EB"/>
    <w:rsid w:val="00890606"/>
    <w:rsid w:val="00891CFF"/>
    <w:rsid w:val="008B534D"/>
    <w:rsid w:val="008B674C"/>
    <w:rsid w:val="008B7240"/>
    <w:rsid w:val="008C3A0F"/>
    <w:rsid w:val="008D4624"/>
    <w:rsid w:val="008E120D"/>
    <w:rsid w:val="008F055B"/>
    <w:rsid w:val="008F068B"/>
    <w:rsid w:val="009128A4"/>
    <w:rsid w:val="0091530B"/>
    <w:rsid w:val="00915467"/>
    <w:rsid w:val="00916FC7"/>
    <w:rsid w:val="00920DB9"/>
    <w:rsid w:val="00933390"/>
    <w:rsid w:val="00940097"/>
    <w:rsid w:val="009456AE"/>
    <w:rsid w:val="00951D69"/>
    <w:rsid w:val="00964437"/>
    <w:rsid w:val="00965212"/>
    <w:rsid w:val="00965933"/>
    <w:rsid w:val="00971D2A"/>
    <w:rsid w:val="009766C9"/>
    <w:rsid w:val="00980262"/>
    <w:rsid w:val="009817BC"/>
    <w:rsid w:val="00986CCA"/>
    <w:rsid w:val="00990FA4"/>
    <w:rsid w:val="00994958"/>
    <w:rsid w:val="009A0BDC"/>
    <w:rsid w:val="009A5AD0"/>
    <w:rsid w:val="009A7BDB"/>
    <w:rsid w:val="009B4C21"/>
    <w:rsid w:val="009C2C3B"/>
    <w:rsid w:val="009C2C40"/>
    <w:rsid w:val="009C4B0C"/>
    <w:rsid w:val="009C7EF9"/>
    <w:rsid w:val="009D1C4C"/>
    <w:rsid w:val="009E1C42"/>
    <w:rsid w:val="009E6694"/>
    <w:rsid w:val="009E6698"/>
    <w:rsid w:val="009F00DE"/>
    <w:rsid w:val="00A00FC4"/>
    <w:rsid w:val="00A046AF"/>
    <w:rsid w:val="00A06E76"/>
    <w:rsid w:val="00A10B50"/>
    <w:rsid w:val="00A13325"/>
    <w:rsid w:val="00A13435"/>
    <w:rsid w:val="00A214BE"/>
    <w:rsid w:val="00A23A26"/>
    <w:rsid w:val="00A25F6F"/>
    <w:rsid w:val="00A27C52"/>
    <w:rsid w:val="00A4288E"/>
    <w:rsid w:val="00A4343D"/>
    <w:rsid w:val="00A44459"/>
    <w:rsid w:val="00A445FE"/>
    <w:rsid w:val="00A46239"/>
    <w:rsid w:val="00A50614"/>
    <w:rsid w:val="00A56FD7"/>
    <w:rsid w:val="00A715E1"/>
    <w:rsid w:val="00A7677C"/>
    <w:rsid w:val="00A812C9"/>
    <w:rsid w:val="00A905BF"/>
    <w:rsid w:val="00A916D7"/>
    <w:rsid w:val="00A93EF0"/>
    <w:rsid w:val="00AA01BA"/>
    <w:rsid w:val="00AA240A"/>
    <w:rsid w:val="00AB2381"/>
    <w:rsid w:val="00AB5CFB"/>
    <w:rsid w:val="00AC4A00"/>
    <w:rsid w:val="00AD0645"/>
    <w:rsid w:val="00AD1AE6"/>
    <w:rsid w:val="00AD51C7"/>
    <w:rsid w:val="00AE11DC"/>
    <w:rsid w:val="00AF0CB9"/>
    <w:rsid w:val="00AF0FF6"/>
    <w:rsid w:val="00AF1367"/>
    <w:rsid w:val="00AF1C2B"/>
    <w:rsid w:val="00AF5D10"/>
    <w:rsid w:val="00B01989"/>
    <w:rsid w:val="00B050F0"/>
    <w:rsid w:val="00B065C6"/>
    <w:rsid w:val="00B075AE"/>
    <w:rsid w:val="00B07E8C"/>
    <w:rsid w:val="00B11130"/>
    <w:rsid w:val="00B156D2"/>
    <w:rsid w:val="00B2771C"/>
    <w:rsid w:val="00B306EB"/>
    <w:rsid w:val="00B40077"/>
    <w:rsid w:val="00B45264"/>
    <w:rsid w:val="00B52EEB"/>
    <w:rsid w:val="00B57E1C"/>
    <w:rsid w:val="00B7143C"/>
    <w:rsid w:val="00B82B42"/>
    <w:rsid w:val="00B85D1F"/>
    <w:rsid w:val="00B91F6C"/>
    <w:rsid w:val="00B94A46"/>
    <w:rsid w:val="00BA0EA1"/>
    <w:rsid w:val="00BA3B02"/>
    <w:rsid w:val="00BA3B4A"/>
    <w:rsid w:val="00BB6181"/>
    <w:rsid w:val="00BB6999"/>
    <w:rsid w:val="00BC41B2"/>
    <w:rsid w:val="00BC7505"/>
    <w:rsid w:val="00BD04A7"/>
    <w:rsid w:val="00BD4D76"/>
    <w:rsid w:val="00BD5505"/>
    <w:rsid w:val="00BE61F6"/>
    <w:rsid w:val="00BE6D57"/>
    <w:rsid w:val="00BF0962"/>
    <w:rsid w:val="00BF3D8A"/>
    <w:rsid w:val="00BF4D53"/>
    <w:rsid w:val="00BF6846"/>
    <w:rsid w:val="00C12E98"/>
    <w:rsid w:val="00C17711"/>
    <w:rsid w:val="00C20306"/>
    <w:rsid w:val="00C276E6"/>
    <w:rsid w:val="00C42001"/>
    <w:rsid w:val="00C4480F"/>
    <w:rsid w:val="00C46768"/>
    <w:rsid w:val="00C5100D"/>
    <w:rsid w:val="00C541A8"/>
    <w:rsid w:val="00C64B25"/>
    <w:rsid w:val="00C66DF6"/>
    <w:rsid w:val="00C67C1D"/>
    <w:rsid w:val="00C7247F"/>
    <w:rsid w:val="00C76A11"/>
    <w:rsid w:val="00C803F4"/>
    <w:rsid w:val="00C808C5"/>
    <w:rsid w:val="00C90D9A"/>
    <w:rsid w:val="00C92C07"/>
    <w:rsid w:val="00C96752"/>
    <w:rsid w:val="00CB37C0"/>
    <w:rsid w:val="00CB7E86"/>
    <w:rsid w:val="00CC1A52"/>
    <w:rsid w:val="00CC2F60"/>
    <w:rsid w:val="00CD08AB"/>
    <w:rsid w:val="00CD0DD9"/>
    <w:rsid w:val="00CD11A2"/>
    <w:rsid w:val="00CD1C8C"/>
    <w:rsid w:val="00CD4011"/>
    <w:rsid w:val="00CD5F2A"/>
    <w:rsid w:val="00CD6F8C"/>
    <w:rsid w:val="00CD7A67"/>
    <w:rsid w:val="00CE0D67"/>
    <w:rsid w:val="00D02421"/>
    <w:rsid w:val="00D0558E"/>
    <w:rsid w:val="00D06B65"/>
    <w:rsid w:val="00D15949"/>
    <w:rsid w:val="00D2686C"/>
    <w:rsid w:val="00D316CD"/>
    <w:rsid w:val="00D44288"/>
    <w:rsid w:val="00D447E1"/>
    <w:rsid w:val="00D463FE"/>
    <w:rsid w:val="00D5257F"/>
    <w:rsid w:val="00D555CC"/>
    <w:rsid w:val="00D6181A"/>
    <w:rsid w:val="00D80DE4"/>
    <w:rsid w:val="00D8162D"/>
    <w:rsid w:val="00D82EFD"/>
    <w:rsid w:val="00D862C5"/>
    <w:rsid w:val="00D87A0B"/>
    <w:rsid w:val="00DA0250"/>
    <w:rsid w:val="00DA7F6E"/>
    <w:rsid w:val="00DB1E0D"/>
    <w:rsid w:val="00DB4CD8"/>
    <w:rsid w:val="00DC16B2"/>
    <w:rsid w:val="00DC525C"/>
    <w:rsid w:val="00DC5A58"/>
    <w:rsid w:val="00DC7602"/>
    <w:rsid w:val="00DD2164"/>
    <w:rsid w:val="00DD2F69"/>
    <w:rsid w:val="00DD4431"/>
    <w:rsid w:val="00DD70AD"/>
    <w:rsid w:val="00DD7E85"/>
    <w:rsid w:val="00DE018F"/>
    <w:rsid w:val="00DE323B"/>
    <w:rsid w:val="00DF1E6B"/>
    <w:rsid w:val="00DF69DE"/>
    <w:rsid w:val="00E04950"/>
    <w:rsid w:val="00E05DEF"/>
    <w:rsid w:val="00E168D3"/>
    <w:rsid w:val="00E17A54"/>
    <w:rsid w:val="00E22850"/>
    <w:rsid w:val="00E26931"/>
    <w:rsid w:val="00E36348"/>
    <w:rsid w:val="00E3713B"/>
    <w:rsid w:val="00E4215E"/>
    <w:rsid w:val="00E44F7D"/>
    <w:rsid w:val="00E51B64"/>
    <w:rsid w:val="00E556A8"/>
    <w:rsid w:val="00E76B20"/>
    <w:rsid w:val="00E76C81"/>
    <w:rsid w:val="00E84D6E"/>
    <w:rsid w:val="00E86686"/>
    <w:rsid w:val="00E94CA6"/>
    <w:rsid w:val="00E97822"/>
    <w:rsid w:val="00EC4E17"/>
    <w:rsid w:val="00EC742E"/>
    <w:rsid w:val="00ED24B9"/>
    <w:rsid w:val="00ED2851"/>
    <w:rsid w:val="00ED3CE1"/>
    <w:rsid w:val="00ED4E89"/>
    <w:rsid w:val="00EE2207"/>
    <w:rsid w:val="00EE4C0F"/>
    <w:rsid w:val="00EE637A"/>
    <w:rsid w:val="00EF3BD8"/>
    <w:rsid w:val="00EF4AC5"/>
    <w:rsid w:val="00EF7511"/>
    <w:rsid w:val="00F01DFB"/>
    <w:rsid w:val="00F07082"/>
    <w:rsid w:val="00F157DD"/>
    <w:rsid w:val="00F16615"/>
    <w:rsid w:val="00F21DB6"/>
    <w:rsid w:val="00F24527"/>
    <w:rsid w:val="00F47AB9"/>
    <w:rsid w:val="00F5280B"/>
    <w:rsid w:val="00F56BCC"/>
    <w:rsid w:val="00F57236"/>
    <w:rsid w:val="00F63E15"/>
    <w:rsid w:val="00F65B0E"/>
    <w:rsid w:val="00F66008"/>
    <w:rsid w:val="00F70EE0"/>
    <w:rsid w:val="00F72135"/>
    <w:rsid w:val="00F73C4A"/>
    <w:rsid w:val="00F75FB1"/>
    <w:rsid w:val="00F76880"/>
    <w:rsid w:val="00F84BB9"/>
    <w:rsid w:val="00FA2A88"/>
    <w:rsid w:val="00FB46C6"/>
    <w:rsid w:val="00FB5D47"/>
    <w:rsid w:val="00FB69BE"/>
    <w:rsid w:val="00FB6E22"/>
    <w:rsid w:val="00FB6E97"/>
    <w:rsid w:val="00FC278B"/>
    <w:rsid w:val="00FD23D7"/>
    <w:rsid w:val="00FD2D38"/>
    <w:rsid w:val="00FE03A9"/>
    <w:rsid w:val="00FE4D06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."/>
  <w:listSeparator w:val=","/>
  <w14:docId w14:val="4CAAC492"/>
  <w15:chartTrackingRefBased/>
  <w15:docId w15:val="{C8093035-2D16-4CD1-903F-3EB0DE93D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link w:val="Endnote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link w:val="HeaderChar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EndnoteTextChar">
    <w:name w:val="Endnote Text Char"/>
    <w:link w:val="EndnoteText"/>
    <w:semiHidden/>
    <w:rsid w:val="00CD1C8C"/>
    <w:rPr>
      <w:rFonts w:ascii="Courier New" w:hAnsi="Courier New"/>
      <w:sz w:val="24"/>
      <w:lang w:val="en-GB" w:eastAsia="en-US"/>
    </w:rPr>
  </w:style>
  <w:style w:type="paragraph" w:customStyle="1" w:styleId="PI">
    <w:name w:val="PI"/>
    <w:basedOn w:val="Caption"/>
    <w:link w:val="PIChar"/>
    <w:autoRedefine/>
    <w:qFormat/>
    <w:rsid w:val="007C148C"/>
    <w:pPr>
      <w:spacing w:after="0"/>
      <w:ind w:firstLine="142"/>
    </w:pPr>
    <w:rPr>
      <w:rFonts w:ascii="Arial" w:hAnsi="Arial" w:cs="Arial"/>
      <w:b/>
      <w:i w:val="0"/>
      <w:color w:val="000000" w:themeColor="text1"/>
      <w:spacing w:val="-2"/>
      <w:sz w:val="20"/>
      <w:vertAlign w:val="superscript"/>
      <w:lang w:eastAsia="sv-SE"/>
    </w:rPr>
  </w:style>
  <w:style w:type="character" w:customStyle="1" w:styleId="PIChar">
    <w:name w:val="PI Char"/>
    <w:basedOn w:val="DefaultParagraphFont"/>
    <w:link w:val="PI"/>
    <w:rsid w:val="007C148C"/>
    <w:rPr>
      <w:rFonts w:ascii="Arial" w:hAnsi="Arial" w:cs="Arial"/>
      <w:b/>
      <w:iCs/>
      <w:color w:val="000000" w:themeColor="text1"/>
      <w:spacing w:val="-2"/>
      <w:szCs w:val="18"/>
      <w:vertAlign w:val="superscript"/>
      <w:lang w:val="en-US"/>
    </w:rPr>
  </w:style>
  <w:style w:type="paragraph" w:styleId="Caption">
    <w:name w:val="caption"/>
    <w:basedOn w:val="Normal"/>
    <w:next w:val="Normal"/>
    <w:semiHidden/>
    <w:unhideWhenUsed/>
    <w:qFormat/>
    <w:rsid w:val="007C148C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erChar">
    <w:name w:val="Header Char"/>
    <w:link w:val="Header"/>
    <w:rsid w:val="00CD4011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CD4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hyperlink" Target="http://www.ebi.ac.uk/imgt/hl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14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818FFE-2547-4AF9-85E6-D80A0418F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0</Pages>
  <Words>932</Words>
  <Characters>7084</Characters>
  <Application>Microsoft Office Word</Application>
  <DocSecurity>0</DocSecurity>
  <Lines>59</Lines>
  <Paragraphs>1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8001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2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18</cp:revision>
  <cp:lastPrinted>2022-07-08T06:32:00Z</cp:lastPrinted>
  <dcterms:created xsi:type="dcterms:W3CDTF">2022-07-07T08:18:00Z</dcterms:created>
  <dcterms:modified xsi:type="dcterms:W3CDTF">2022-08-05T06:54:00Z</dcterms:modified>
</cp:coreProperties>
</file>